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74137" w14:textId="31E69655" w:rsidR="003F0473" w:rsidRDefault="003F0473" w:rsidP="005160F2">
      <w:pPr>
        <w:ind w:firstLine="360"/>
        <w:rPr>
          <w:rFonts w:ascii="Cambria" w:eastAsia="Batang" w:hAnsi="Cambria" w:cs="Arial"/>
          <w:b/>
          <w:szCs w:val="20"/>
          <w:u w:val="single"/>
        </w:rPr>
      </w:pPr>
      <w:r w:rsidRPr="005160F2">
        <w:rPr>
          <w:rFonts w:ascii="Cambria" w:eastAsia="Batang" w:hAnsi="Cambria" w:cs="Arial"/>
          <w:b/>
          <w:szCs w:val="20"/>
          <w:u w:val="single"/>
        </w:rPr>
        <w:t>Officers and Senators</w:t>
      </w:r>
    </w:p>
    <w:p w14:paraId="76221B89" w14:textId="00324D79" w:rsidR="007A4932" w:rsidRPr="007A4932" w:rsidRDefault="007A4932" w:rsidP="007A4932">
      <w:pPr>
        <w:pStyle w:val="ListParagraph"/>
        <w:spacing w:line="276" w:lineRule="auto"/>
        <w:ind w:left="360"/>
        <w:rPr>
          <w:rFonts w:ascii="Cambria" w:eastAsia="Batang" w:hAnsi="Cambria" w:cs="Arial"/>
          <w:b/>
          <w:sz w:val="22"/>
          <w:szCs w:val="22"/>
        </w:rPr>
      </w:pPr>
      <w:r w:rsidRPr="006873B6">
        <w:rPr>
          <w:rFonts w:ascii="Cambria" w:eastAsia="Batang" w:hAnsi="Cambria" w:cs="Arial"/>
          <w:b/>
          <w:sz w:val="22"/>
          <w:szCs w:val="22"/>
          <w:u w:val="single"/>
        </w:rPr>
        <w:t>Present:</w:t>
      </w:r>
      <w:r w:rsidRPr="009563E3">
        <w:rPr>
          <w:rFonts w:ascii="Cambria" w:eastAsia="Batang" w:hAnsi="Cambria" w:cs="Arial"/>
          <w:b/>
          <w:sz w:val="22"/>
          <w:szCs w:val="22"/>
        </w:rPr>
        <w:t xml:space="preserve"> </w:t>
      </w:r>
    </w:p>
    <w:p w14:paraId="315D97F9" w14:textId="07C469C1" w:rsidR="003F0473" w:rsidRDefault="00414ABA" w:rsidP="007B33AC">
      <w:pPr>
        <w:pStyle w:val="ListParagraph"/>
        <w:ind w:left="360"/>
        <w:rPr>
          <w:rFonts w:ascii="Cambria" w:eastAsia="Batang" w:hAnsi="Cambria" w:cs="Arial"/>
          <w:bCs/>
          <w:sz w:val="22"/>
          <w:szCs w:val="20"/>
        </w:rPr>
      </w:pPr>
      <w:r w:rsidRPr="00414ABA">
        <w:rPr>
          <w:rFonts w:ascii="Cambria" w:eastAsia="Batang" w:hAnsi="Cambria" w:cs="Arial"/>
          <w:bCs/>
          <w:sz w:val="22"/>
          <w:szCs w:val="20"/>
        </w:rPr>
        <w:t>Lynne Campbell, Malia Kunst, Sandra Marquez,</w:t>
      </w:r>
      <w:r w:rsidR="000B75BC" w:rsidRPr="000B75BC">
        <w:rPr>
          <w:rFonts w:ascii="Cambria" w:eastAsia="Batang" w:hAnsi="Cambria" w:cs="Arial"/>
          <w:bCs/>
          <w:sz w:val="22"/>
          <w:szCs w:val="20"/>
        </w:rPr>
        <w:t xml:space="preserve"> </w:t>
      </w:r>
      <w:r w:rsidR="000B75BC" w:rsidRPr="00414ABA">
        <w:rPr>
          <w:rFonts w:ascii="Cambria" w:eastAsia="Batang" w:hAnsi="Cambria" w:cs="Arial"/>
          <w:bCs/>
          <w:sz w:val="22"/>
          <w:szCs w:val="20"/>
        </w:rPr>
        <w:t>Arnice Neff,</w:t>
      </w:r>
      <w:r w:rsidRPr="00414ABA">
        <w:rPr>
          <w:rFonts w:ascii="Cambria" w:eastAsia="Batang" w:hAnsi="Cambria" w:cs="Arial"/>
          <w:bCs/>
          <w:sz w:val="22"/>
          <w:szCs w:val="20"/>
        </w:rPr>
        <w:t xml:space="preserve"> </w:t>
      </w:r>
      <w:r w:rsidR="007A4932">
        <w:rPr>
          <w:rFonts w:ascii="Cambria" w:eastAsia="Batang" w:hAnsi="Cambria" w:cs="Arial"/>
          <w:bCs/>
          <w:sz w:val="22"/>
          <w:szCs w:val="20"/>
        </w:rPr>
        <w:t xml:space="preserve">Carol Sampaga, </w:t>
      </w:r>
      <w:r w:rsidRPr="00414ABA">
        <w:rPr>
          <w:rFonts w:ascii="Cambria" w:eastAsia="Batang" w:hAnsi="Cambria" w:cs="Arial"/>
          <w:bCs/>
          <w:sz w:val="22"/>
          <w:szCs w:val="20"/>
        </w:rPr>
        <w:t>Sam Shooshtary, Adam Vincej, Elizabeth Whitsett</w:t>
      </w:r>
      <w:r w:rsidR="00AD447B">
        <w:rPr>
          <w:rFonts w:ascii="Cambria" w:eastAsia="Batang" w:hAnsi="Cambria" w:cs="Arial"/>
          <w:bCs/>
          <w:sz w:val="22"/>
          <w:szCs w:val="20"/>
        </w:rPr>
        <w:t>, Sean Young</w:t>
      </w:r>
    </w:p>
    <w:p w14:paraId="12BD9AD0" w14:textId="2C55DCA9" w:rsidR="007A4932" w:rsidRPr="007A4932" w:rsidRDefault="007A4932" w:rsidP="007A4932">
      <w:pPr>
        <w:pStyle w:val="ListParagraph"/>
        <w:spacing w:line="276" w:lineRule="auto"/>
        <w:ind w:left="360"/>
        <w:rPr>
          <w:rFonts w:ascii="Cambria" w:eastAsia="Batang" w:hAnsi="Cambria" w:cs="Arial"/>
          <w:sz w:val="22"/>
          <w:szCs w:val="22"/>
        </w:rPr>
      </w:pPr>
      <w:r w:rsidRPr="006873B6">
        <w:rPr>
          <w:rFonts w:ascii="Cambria" w:eastAsia="Batang" w:hAnsi="Cambria" w:cs="Arial"/>
          <w:b/>
          <w:sz w:val="22"/>
          <w:szCs w:val="22"/>
          <w:u w:val="single"/>
        </w:rPr>
        <w:t>Absent:</w:t>
      </w:r>
      <w:r w:rsidRPr="006873B6">
        <w:rPr>
          <w:rFonts w:ascii="Cambria" w:eastAsia="Batang" w:hAnsi="Cambria" w:cs="Arial"/>
          <w:sz w:val="22"/>
          <w:szCs w:val="22"/>
        </w:rPr>
        <w:t xml:space="preserve"> </w:t>
      </w:r>
    </w:p>
    <w:p w14:paraId="1443A2D6" w14:textId="16923DCF" w:rsidR="007A4932" w:rsidRDefault="000B75BC" w:rsidP="007B33AC">
      <w:pPr>
        <w:pStyle w:val="ListParagraph"/>
        <w:ind w:left="360"/>
        <w:rPr>
          <w:rFonts w:ascii="Cambria" w:eastAsia="Batang" w:hAnsi="Cambria" w:cs="Arial"/>
          <w:bCs/>
          <w:sz w:val="22"/>
          <w:szCs w:val="20"/>
        </w:rPr>
      </w:pPr>
      <w:r w:rsidRPr="00414ABA">
        <w:rPr>
          <w:rFonts w:ascii="Cambria" w:eastAsia="Batang" w:hAnsi="Cambria" w:cs="Arial"/>
          <w:bCs/>
          <w:sz w:val="22"/>
          <w:szCs w:val="20"/>
        </w:rPr>
        <w:t>Calvin Le</w:t>
      </w:r>
      <w:r>
        <w:rPr>
          <w:rFonts w:ascii="Cambria" w:eastAsia="Batang" w:hAnsi="Cambria" w:cs="Arial"/>
          <w:bCs/>
          <w:sz w:val="22"/>
          <w:szCs w:val="20"/>
        </w:rPr>
        <w:t xml:space="preserve">, </w:t>
      </w:r>
      <w:r w:rsidR="007A4932" w:rsidRPr="00414ABA">
        <w:rPr>
          <w:rFonts w:ascii="Cambria" w:eastAsia="Batang" w:hAnsi="Cambria" w:cs="Arial"/>
          <w:bCs/>
          <w:sz w:val="22"/>
          <w:szCs w:val="20"/>
        </w:rPr>
        <w:t>Cleon Platts, Sharilyn Wilson</w:t>
      </w:r>
    </w:p>
    <w:p w14:paraId="02A1FF6E" w14:textId="77777777" w:rsidR="007A4932" w:rsidRDefault="007A4932" w:rsidP="007A4932">
      <w:pPr>
        <w:pStyle w:val="ListParagraph"/>
        <w:spacing w:line="276" w:lineRule="auto"/>
        <w:ind w:left="360"/>
        <w:rPr>
          <w:rFonts w:ascii="Cambria" w:eastAsia="Batang" w:hAnsi="Cambria" w:cs="Arial"/>
          <w:b/>
          <w:sz w:val="22"/>
          <w:szCs w:val="22"/>
          <w:u w:val="single"/>
        </w:rPr>
      </w:pPr>
      <w:r w:rsidRPr="006873B6">
        <w:rPr>
          <w:rFonts w:ascii="Cambria" w:eastAsia="Batang" w:hAnsi="Cambria" w:cs="Arial"/>
          <w:b/>
          <w:sz w:val="22"/>
          <w:szCs w:val="22"/>
          <w:u w:val="single"/>
        </w:rPr>
        <w:t xml:space="preserve">Proxy: </w:t>
      </w:r>
    </w:p>
    <w:p w14:paraId="59DCB1E8" w14:textId="77777777" w:rsidR="007A4932" w:rsidRDefault="007A4932" w:rsidP="007A4932">
      <w:pPr>
        <w:pStyle w:val="ListParagraph"/>
        <w:spacing w:line="276" w:lineRule="auto"/>
        <w:ind w:left="360"/>
        <w:rPr>
          <w:rFonts w:ascii="Cambria" w:eastAsia="Batang" w:hAnsi="Cambria" w:cs="Arial"/>
          <w:b/>
          <w:sz w:val="22"/>
          <w:szCs w:val="22"/>
          <w:u w:val="single"/>
        </w:rPr>
      </w:pPr>
    </w:p>
    <w:p w14:paraId="25D86A64" w14:textId="26A31801" w:rsidR="007A4932" w:rsidRDefault="007A4932" w:rsidP="007A4932">
      <w:pPr>
        <w:pStyle w:val="ListParagraph"/>
        <w:spacing w:line="276" w:lineRule="auto"/>
        <w:ind w:left="360"/>
        <w:rPr>
          <w:rFonts w:ascii="Cambria" w:eastAsia="Batang" w:hAnsi="Cambria" w:cs="Arial"/>
          <w:b/>
          <w:sz w:val="22"/>
          <w:szCs w:val="22"/>
        </w:rPr>
      </w:pPr>
      <w:r w:rsidRPr="006873B6">
        <w:rPr>
          <w:rFonts w:ascii="Cambria" w:eastAsia="Batang" w:hAnsi="Cambria" w:cs="Arial"/>
          <w:b/>
          <w:sz w:val="22"/>
          <w:szCs w:val="22"/>
          <w:u w:val="single"/>
        </w:rPr>
        <w:t>Guests:</w:t>
      </w:r>
      <w:r w:rsidRPr="009563E3">
        <w:rPr>
          <w:rFonts w:ascii="Cambria" w:eastAsia="Batang" w:hAnsi="Cambria" w:cs="Arial"/>
          <w:b/>
          <w:sz w:val="22"/>
          <w:szCs w:val="22"/>
        </w:rPr>
        <w:t xml:space="preserve"> </w:t>
      </w:r>
    </w:p>
    <w:p w14:paraId="4E04B674" w14:textId="2FECAA94" w:rsidR="007A4932" w:rsidRPr="007B33AC" w:rsidRDefault="000B75BC" w:rsidP="007B33AC">
      <w:pPr>
        <w:pStyle w:val="ListParagraph"/>
        <w:ind w:left="360"/>
        <w:rPr>
          <w:rFonts w:ascii="Cambria" w:eastAsia="Batang" w:hAnsi="Cambria" w:cs="Arial"/>
          <w:bCs/>
          <w:sz w:val="22"/>
          <w:szCs w:val="20"/>
        </w:rPr>
      </w:pPr>
      <w:r>
        <w:rPr>
          <w:rFonts w:ascii="Cambria" w:eastAsia="Batang" w:hAnsi="Cambria" w:cs="Arial"/>
          <w:bCs/>
          <w:sz w:val="22"/>
          <w:szCs w:val="20"/>
        </w:rPr>
        <w:t>Tosh Tepraseuth, Jill Griggs</w:t>
      </w:r>
    </w:p>
    <w:p w14:paraId="51BE78F3" w14:textId="77777777" w:rsidR="007B33AC" w:rsidRPr="00D204B4" w:rsidRDefault="007B33AC" w:rsidP="000B22A3">
      <w:pPr>
        <w:rPr>
          <w:rFonts w:ascii="Cambria" w:eastAsia="Batang" w:hAnsi="Cambria" w:cs="Arial"/>
          <w:b/>
          <w:szCs w:val="20"/>
        </w:rPr>
      </w:pPr>
    </w:p>
    <w:p w14:paraId="6DA8AD11" w14:textId="1FF0508C" w:rsidR="003F0473" w:rsidRDefault="001A08D6" w:rsidP="000B22A3">
      <w:pPr>
        <w:pStyle w:val="ListParagraph"/>
        <w:ind w:left="360"/>
        <w:rPr>
          <w:rFonts w:ascii="Cambria" w:eastAsia="Batang" w:hAnsi="Cambria" w:cs="Arial"/>
          <w:b/>
          <w:sz w:val="22"/>
          <w:szCs w:val="20"/>
          <w:u w:val="single"/>
        </w:rPr>
      </w:pPr>
      <w:r w:rsidRPr="003F0473">
        <w:rPr>
          <w:rFonts w:ascii="Cambria" w:eastAsia="Batang" w:hAnsi="Cambria" w:cs="Arial"/>
          <w:b/>
          <w:sz w:val="22"/>
          <w:szCs w:val="20"/>
          <w:u w:val="single"/>
        </w:rPr>
        <w:t>Vacancies</w:t>
      </w:r>
    </w:p>
    <w:p w14:paraId="4D571DA4" w14:textId="37BA8CD1" w:rsidR="001A08D6" w:rsidRPr="00414ABA" w:rsidRDefault="00414ABA" w:rsidP="00414ABA">
      <w:pPr>
        <w:pStyle w:val="ListParagraph"/>
        <w:ind w:left="360"/>
        <w:rPr>
          <w:rFonts w:ascii="Cambria" w:eastAsia="Batang" w:hAnsi="Cambria" w:cs="Arial"/>
          <w:b/>
          <w:sz w:val="20"/>
          <w:szCs w:val="20"/>
        </w:rPr>
      </w:pPr>
      <w:r>
        <w:rPr>
          <w:rFonts w:ascii="Cambria" w:eastAsia="Batang" w:hAnsi="Cambria" w:cs="Arial"/>
          <w:bCs/>
          <w:sz w:val="22"/>
          <w:szCs w:val="20"/>
        </w:rPr>
        <w:t>Senator at large, Senator A, Senator D, Senator F, Senator H, Senator I, Senator J</w:t>
      </w:r>
    </w:p>
    <w:p w14:paraId="206FC55E" w14:textId="77777777" w:rsidR="007B33AC" w:rsidRPr="001A08D6" w:rsidRDefault="007B33AC" w:rsidP="007B33AC">
      <w:pPr>
        <w:pStyle w:val="ListParagraph"/>
        <w:ind w:left="0"/>
        <w:rPr>
          <w:rFonts w:ascii="Cambria" w:eastAsia="Batang" w:hAnsi="Cambria" w:cs="Arial"/>
          <w:b/>
          <w:sz w:val="20"/>
          <w:szCs w:val="20"/>
        </w:rPr>
      </w:pPr>
    </w:p>
    <w:p w14:paraId="35B495E2" w14:textId="45601BE1" w:rsidR="001006B3" w:rsidRPr="007A4932" w:rsidRDefault="00A050C5" w:rsidP="005C715A">
      <w:pPr>
        <w:pStyle w:val="ListParagraph"/>
        <w:numPr>
          <w:ilvl w:val="0"/>
          <w:numId w:val="1"/>
        </w:numPr>
        <w:tabs>
          <w:tab w:val="num" w:pos="720"/>
        </w:tabs>
        <w:rPr>
          <w:rFonts w:ascii="Cambria" w:eastAsia="Batang" w:hAnsi="Cambria" w:cs="Arial"/>
          <w:b/>
          <w:sz w:val="22"/>
          <w:szCs w:val="22"/>
          <w:u w:val="single"/>
        </w:rPr>
      </w:pPr>
      <w:r w:rsidRPr="00C437F6">
        <w:rPr>
          <w:rFonts w:ascii="Cambria" w:hAnsi="Cambria" w:cs="Arial"/>
          <w:b/>
          <w:sz w:val="22"/>
          <w:szCs w:val="22"/>
          <w:u w:val="single"/>
        </w:rPr>
        <w:t>Call to Order</w:t>
      </w:r>
    </w:p>
    <w:p w14:paraId="131A5A70" w14:textId="59DC353F" w:rsidR="007A4932" w:rsidRPr="0071503C" w:rsidRDefault="007A4932" w:rsidP="007A4932">
      <w:pPr>
        <w:pStyle w:val="ListParagraph"/>
        <w:numPr>
          <w:ilvl w:val="1"/>
          <w:numId w:val="1"/>
        </w:numPr>
        <w:rPr>
          <w:rFonts w:ascii="Cambria" w:eastAsia="Batang" w:hAnsi="Cambria" w:cs="Arial"/>
          <w:b/>
          <w:sz w:val="22"/>
          <w:szCs w:val="22"/>
          <w:u w:val="single"/>
        </w:rPr>
      </w:pPr>
      <w:r>
        <w:rPr>
          <w:rFonts w:ascii="Cambria" w:eastAsia="Batang" w:hAnsi="Cambria" w:cs="Arial"/>
          <w:sz w:val="22"/>
          <w:szCs w:val="22"/>
        </w:rPr>
        <w:t>The meeting was called to order at 10:3</w:t>
      </w:r>
      <w:r w:rsidR="000B75BC">
        <w:rPr>
          <w:rFonts w:ascii="Cambria" w:eastAsia="Batang" w:hAnsi="Cambria" w:cs="Arial"/>
          <w:sz w:val="22"/>
          <w:szCs w:val="22"/>
        </w:rPr>
        <w:t>2</w:t>
      </w:r>
      <w:r>
        <w:rPr>
          <w:rFonts w:ascii="Cambria" w:eastAsia="Batang" w:hAnsi="Cambria" w:cs="Arial"/>
          <w:sz w:val="22"/>
          <w:szCs w:val="22"/>
        </w:rPr>
        <w:t xml:space="preserve"> am</w:t>
      </w:r>
    </w:p>
    <w:p w14:paraId="6697AA65" w14:textId="77777777" w:rsidR="007B33AC" w:rsidRPr="00C437F6" w:rsidRDefault="007B33AC" w:rsidP="007B33AC">
      <w:pPr>
        <w:pStyle w:val="ListParagraph"/>
        <w:tabs>
          <w:tab w:val="num" w:pos="720"/>
        </w:tabs>
        <w:ind w:left="0"/>
        <w:rPr>
          <w:rFonts w:ascii="Cambria" w:eastAsia="Batang" w:hAnsi="Cambria" w:cs="Arial"/>
          <w:b/>
          <w:sz w:val="22"/>
          <w:szCs w:val="22"/>
          <w:u w:val="single"/>
        </w:rPr>
      </w:pPr>
    </w:p>
    <w:p w14:paraId="13429A09" w14:textId="77777777" w:rsidR="00A050C5" w:rsidRPr="00C437F6" w:rsidRDefault="00A050C5" w:rsidP="005C715A">
      <w:pPr>
        <w:pStyle w:val="ListParagraph"/>
        <w:numPr>
          <w:ilvl w:val="0"/>
          <w:numId w:val="1"/>
        </w:numPr>
        <w:tabs>
          <w:tab w:val="num" w:pos="720"/>
        </w:tabs>
        <w:rPr>
          <w:rFonts w:ascii="Cambria" w:eastAsia="Batang" w:hAnsi="Cambria" w:cs="Arial"/>
          <w:b/>
          <w:sz w:val="22"/>
          <w:szCs w:val="22"/>
          <w:u w:val="single"/>
        </w:rPr>
      </w:pPr>
      <w:r w:rsidRPr="00C437F6">
        <w:rPr>
          <w:rFonts w:ascii="Cambria" w:hAnsi="Cambria" w:cs="Arial"/>
          <w:b/>
          <w:sz w:val="22"/>
          <w:szCs w:val="22"/>
          <w:u w:val="single"/>
        </w:rPr>
        <w:t>Approval of Agenda</w:t>
      </w:r>
      <w:r w:rsidR="001A08D6">
        <w:rPr>
          <w:rFonts w:ascii="Cambria" w:hAnsi="Cambria" w:cs="Arial"/>
          <w:b/>
          <w:sz w:val="22"/>
          <w:szCs w:val="22"/>
          <w:u w:val="single"/>
        </w:rPr>
        <w:t xml:space="preserve"> and Minutes</w:t>
      </w:r>
    </w:p>
    <w:p w14:paraId="5D055679" w14:textId="3A480679" w:rsidR="00B95B14" w:rsidRDefault="00B95B14" w:rsidP="00D204B4">
      <w:pPr>
        <w:pStyle w:val="ListParagraph"/>
        <w:numPr>
          <w:ilvl w:val="1"/>
          <w:numId w:val="1"/>
        </w:numPr>
        <w:tabs>
          <w:tab w:val="num" w:pos="720"/>
        </w:tabs>
        <w:rPr>
          <w:rFonts w:ascii="Cambria" w:hAnsi="Cambria" w:cs="Arial"/>
          <w:bCs/>
          <w:sz w:val="22"/>
          <w:szCs w:val="22"/>
        </w:rPr>
      </w:pPr>
      <w:r>
        <w:rPr>
          <w:rFonts w:ascii="Cambria" w:hAnsi="Cambria" w:cs="Arial"/>
          <w:bCs/>
          <w:sz w:val="22"/>
          <w:szCs w:val="22"/>
        </w:rPr>
        <w:t>Approval of 2023-</w:t>
      </w:r>
      <w:r w:rsidR="00397AF6">
        <w:rPr>
          <w:rFonts w:ascii="Cambria" w:hAnsi="Cambria" w:cs="Arial"/>
          <w:bCs/>
          <w:sz w:val="22"/>
          <w:szCs w:val="22"/>
        </w:rPr>
        <w:t>1</w:t>
      </w:r>
      <w:r w:rsidR="000B75BC">
        <w:rPr>
          <w:rFonts w:ascii="Cambria" w:hAnsi="Cambria" w:cs="Arial"/>
          <w:bCs/>
          <w:sz w:val="22"/>
          <w:szCs w:val="22"/>
        </w:rPr>
        <w:t>2</w:t>
      </w:r>
      <w:r>
        <w:rPr>
          <w:rFonts w:ascii="Cambria" w:hAnsi="Cambria" w:cs="Arial"/>
          <w:bCs/>
          <w:sz w:val="22"/>
          <w:szCs w:val="22"/>
        </w:rPr>
        <w:t>-</w:t>
      </w:r>
      <w:r w:rsidR="002602B5">
        <w:rPr>
          <w:rFonts w:ascii="Cambria" w:hAnsi="Cambria" w:cs="Arial"/>
          <w:bCs/>
          <w:sz w:val="22"/>
          <w:szCs w:val="22"/>
        </w:rPr>
        <w:t>0</w:t>
      </w:r>
      <w:r w:rsidR="000B75BC">
        <w:rPr>
          <w:rFonts w:ascii="Cambria" w:hAnsi="Cambria" w:cs="Arial"/>
          <w:bCs/>
          <w:sz w:val="22"/>
          <w:szCs w:val="22"/>
        </w:rPr>
        <w:t>5</w:t>
      </w:r>
      <w:r>
        <w:rPr>
          <w:rFonts w:ascii="Cambria" w:hAnsi="Cambria" w:cs="Arial"/>
          <w:bCs/>
          <w:sz w:val="22"/>
          <w:szCs w:val="22"/>
        </w:rPr>
        <w:t xml:space="preserve"> CSEN agenda</w:t>
      </w:r>
    </w:p>
    <w:p w14:paraId="09AA6C6E" w14:textId="7CBDF440" w:rsidR="007A4932" w:rsidRDefault="007A4932" w:rsidP="007A4932">
      <w:pPr>
        <w:pStyle w:val="ListParagraph"/>
        <w:numPr>
          <w:ilvl w:val="2"/>
          <w:numId w:val="1"/>
        </w:numPr>
        <w:rPr>
          <w:rFonts w:ascii="Cambria" w:hAnsi="Cambria" w:cs="Arial"/>
          <w:bCs/>
          <w:sz w:val="22"/>
          <w:szCs w:val="22"/>
        </w:rPr>
      </w:pPr>
      <w:r>
        <w:rPr>
          <w:rFonts w:ascii="Cambria" w:hAnsi="Cambria" w:cs="Arial"/>
          <w:bCs/>
          <w:sz w:val="22"/>
          <w:szCs w:val="22"/>
        </w:rPr>
        <w:t>The 2023-1</w:t>
      </w:r>
      <w:r w:rsidR="000B75BC">
        <w:rPr>
          <w:rFonts w:ascii="Cambria" w:hAnsi="Cambria" w:cs="Arial"/>
          <w:bCs/>
          <w:sz w:val="22"/>
          <w:szCs w:val="22"/>
        </w:rPr>
        <w:t>2</w:t>
      </w:r>
      <w:r>
        <w:rPr>
          <w:rFonts w:ascii="Cambria" w:hAnsi="Cambria" w:cs="Arial"/>
          <w:bCs/>
          <w:sz w:val="22"/>
          <w:szCs w:val="22"/>
        </w:rPr>
        <w:t>-0</w:t>
      </w:r>
      <w:r w:rsidR="000B75BC">
        <w:rPr>
          <w:rFonts w:ascii="Cambria" w:hAnsi="Cambria" w:cs="Arial"/>
          <w:bCs/>
          <w:sz w:val="22"/>
          <w:szCs w:val="22"/>
        </w:rPr>
        <w:t>5</w:t>
      </w:r>
      <w:r>
        <w:rPr>
          <w:rFonts w:ascii="Cambria" w:hAnsi="Cambria" w:cs="Arial"/>
          <w:bCs/>
          <w:sz w:val="22"/>
          <w:szCs w:val="22"/>
        </w:rPr>
        <w:t xml:space="preserve"> CSEN agenda was approved by consensus.</w:t>
      </w:r>
    </w:p>
    <w:p w14:paraId="3BA9E376" w14:textId="749B6CB9" w:rsidR="00D204B4" w:rsidRDefault="00A050C5" w:rsidP="005160F2">
      <w:pPr>
        <w:pStyle w:val="ListParagraph"/>
        <w:numPr>
          <w:ilvl w:val="1"/>
          <w:numId w:val="1"/>
        </w:numPr>
        <w:tabs>
          <w:tab w:val="num" w:pos="720"/>
        </w:tabs>
        <w:rPr>
          <w:rFonts w:ascii="Cambria" w:hAnsi="Cambria" w:cs="Arial"/>
          <w:bCs/>
          <w:sz w:val="22"/>
          <w:szCs w:val="22"/>
        </w:rPr>
      </w:pPr>
      <w:r w:rsidRPr="00D204B4">
        <w:rPr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FE5A67C" wp14:editId="78308BA8">
                <wp:simplePos x="0" y="0"/>
                <wp:positionH relativeFrom="column">
                  <wp:posOffset>8298180</wp:posOffset>
                </wp:positionH>
                <wp:positionV relativeFrom="paragraph">
                  <wp:posOffset>268605</wp:posOffset>
                </wp:positionV>
                <wp:extent cx="45085" cy="45085"/>
                <wp:effectExtent l="0" t="0" r="12065" b="12065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4508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14F6F3C" id="Oval 4" o:spid="_x0000_s1026" style="position:absolute;margin-left:653.4pt;margin-top:21.15pt;width:3.55pt;height:3.5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" fillcolor="black [3200]" strokecolor="black [1600]" strokeweight="1pt">
                <v:stroke joinstyle="miter"/>
              </v:oval>
            </w:pict>
          </mc:Fallback>
        </mc:AlternateContent>
      </w:r>
      <w:r w:rsidR="00414ABA">
        <w:rPr>
          <w:rFonts w:ascii="Cambria" w:hAnsi="Cambria" w:cs="Arial"/>
          <w:bCs/>
          <w:sz w:val="22"/>
          <w:szCs w:val="22"/>
        </w:rPr>
        <w:t>Approval of 2023-</w:t>
      </w:r>
      <w:r w:rsidR="00AE4DDE">
        <w:rPr>
          <w:rFonts w:ascii="Cambria" w:hAnsi="Cambria" w:cs="Arial"/>
          <w:bCs/>
          <w:sz w:val="22"/>
          <w:szCs w:val="22"/>
        </w:rPr>
        <w:t>1</w:t>
      </w:r>
      <w:r w:rsidR="000B75BC">
        <w:rPr>
          <w:rFonts w:ascii="Cambria" w:hAnsi="Cambria" w:cs="Arial"/>
          <w:bCs/>
          <w:sz w:val="22"/>
          <w:szCs w:val="22"/>
        </w:rPr>
        <w:t>1</w:t>
      </w:r>
      <w:r w:rsidR="00414ABA">
        <w:rPr>
          <w:rFonts w:ascii="Cambria" w:hAnsi="Cambria" w:cs="Arial"/>
          <w:bCs/>
          <w:sz w:val="22"/>
          <w:szCs w:val="22"/>
        </w:rPr>
        <w:t>-</w:t>
      </w:r>
      <w:r w:rsidR="000B75BC">
        <w:rPr>
          <w:rFonts w:ascii="Cambria" w:hAnsi="Cambria" w:cs="Arial"/>
          <w:bCs/>
          <w:sz w:val="22"/>
          <w:szCs w:val="22"/>
        </w:rPr>
        <w:t>07</w:t>
      </w:r>
      <w:r w:rsidR="00414ABA">
        <w:rPr>
          <w:rFonts w:ascii="Cambria" w:hAnsi="Cambria" w:cs="Arial"/>
          <w:bCs/>
          <w:sz w:val="22"/>
          <w:szCs w:val="22"/>
        </w:rPr>
        <w:t xml:space="preserve"> CSEN min</w:t>
      </w:r>
      <w:r w:rsidR="00D86245">
        <w:rPr>
          <w:rFonts w:ascii="Cambria" w:hAnsi="Cambria" w:cs="Arial"/>
          <w:bCs/>
          <w:sz w:val="22"/>
          <w:szCs w:val="22"/>
        </w:rPr>
        <w:t>utes</w:t>
      </w:r>
    </w:p>
    <w:p w14:paraId="54EF7F73" w14:textId="4342479D" w:rsidR="007A4932" w:rsidRPr="005160F2" w:rsidRDefault="007A4932" w:rsidP="007A4932">
      <w:pPr>
        <w:pStyle w:val="ListParagraph"/>
        <w:numPr>
          <w:ilvl w:val="2"/>
          <w:numId w:val="1"/>
        </w:numPr>
        <w:rPr>
          <w:rFonts w:ascii="Cambria" w:hAnsi="Cambria" w:cs="Arial"/>
          <w:bCs/>
          <w:sz w:val="22"/>
          <w:szCs w:val="22"/>
        </w:rPr>
      </w:pPr>
      <w:r>
        <w:rPr>
          <w:rFonts w:ascii="Cambria" w:hAnsi="Cambria" w:cs="Arial"/>
          <w:bCs/>
          <w:sz w:val="22"/>
          <w:szCs w:val="22"/>
        </w:rPr>
        <w:t>The 2023-1</w:t>
      </w:r>
      <w:r w:rsidR="000B75BC">
        <w:rPr>
          <w:rFonts w:ascii="Cambria" w:hAnsi="Cambria" w:cs="Arial"/>
          <w:bCs/>
          <w:sz w:val="22"/>
          <w:szCs w:val="22"/>
        </w:rPr>
        <w:t>1</w:t>
      </w:r>
      <w:r>
        <w:rPr>
          <w:rFonts w:ascii="Cambria" w:hAnsi="Cambria" w:cs="Arial"/>
          <w:bCs/>
          <w:sz w:val="22"/>
          <w:szCs w:val="22"/>
        </w:rPr>
        <w:t>-</w:t>
      </w:r>
      <w:r w:rsidR="000B75BC">
        <w:rPr>
          <w:rFonts w:ascii="Cambria" w:hAnsi="Cambria" w:cs="Arial"/>
          <w:bCs/>
          <w:sz w:val="22"/>
          <w:szCs w:val="22"/>
        </w:rPr>
        <w:t>0</w:t>
      </w:r>
      <w:r>
        <w:rPr>
          <w:rFonts w:ascii="Cambria" w:hAnsi="Cambria" w:cs="Arial"/>
          <w:bCs/>
          <w:sz w:val="22"/>
          <w:szCs w:val="22"/>
        </w:rPr>
        <w:t>7 CSEN minutes were approved by consensus.</w:t>
      </w:r>
    </w:p>
    <w:p w14:paraId="7C51FF23" w14:textId="77777777" w:rsidR="007B33AC" w:rsidRPr="00D204B4" w:rsidRDefault="007B33AC" w:rsidP="007B33AC">
      <w:pPr>
        <w:pStyle w:val="ListParagraph"/>
        <w:tabs>
          <w:tab w:val="num" w:pos="720"/>
        </w:tabs>
        <w:ind w:left="0"/>
        <w:rPr>
          <w:rFonts w:ascii="Cambria" w:hAnsi="Cambria" w:cs="Arial"/>
          <w:bCs/>
          <w:sz w:val="22"/>
          <w:szCs w:val="22"/>
        </w:rPr>
      </w:pPr>
    </w:p>
    <w:p w14:paraId="6BCA323D" w14:textId="066A4ABB" w:rsidR="001356F8" w:rsidRDefault="001356F8" w:rsidP="005C715A">
      <w:pPr>
        <w:pStyle w:val="ListParagraph"/>
        <w:numPr>
          <w:ilvl w:val="0"/>
          <w:numId w:val="1"/>
        </w:numPr>
        <w:tabs>
          <w:tab w:val="num" w:pos="720"/>
        </w:tabs>
        <w:rPr>
          <w:rFonts w:ascii="Cambria" w:hAnsi="Cambria" w:cs="Arial"/>
          <w:b/>
          <w:sz w:val="22"/>
          <w:szCs w:val="22"/>
          <w:u w:val="single"/>
        </w:rPr>
      </w:pPr>
      <w:r>
        <w:rPr>
          <w:rFonts w:ascii="Cambria" w:hAnsi="Cambria" w:cs="Arial"/>
          <w:b/>
          <w:sz w:val="22"/>
          <w:szCs w:val="22"/>
          <w:u w:val="single"/>
        </w:rPr>
        <w:t>Additional Items</w:t>
      </w:r>
      <w:r w:rsidR="00D748F7">
        <w:rPr>
          <w:rFonts w:ascii="Cambria" w:hAnsi="Cambria" w:cs="Arial"/>
          <w:b/>
          <w:sz w:val="22"/>
          <w:szCs w:val="22"/>
          <w:u w:val="single"/>
        </w:rPr>
        <w:t>/Comments</w:t>
      </w:r>
      <w:r w:rsidR="000B31E6">
        <w:rPr>
          <w:rFonts w:ascii="Cambria" w:hAnsi="Cambria" w:cs="Arial"/>
          <w:b/>
          <w:sz w:val="22"/>
          <w:szCs w:val="22"/>
          <w:u w:val="single"/>
        </w:rPr>
        <w:t xml:space="preserve"> Related to Agenda</w:t>
      </w:r>
      <w:r w:rsidR="00C42BF6">
        <w:rPr>
          <w:rFonts w:ascii="Cambria" w:hAnsi="Cambria" w:cs="Arial"/>
          <w:b/>
          <w:sz w:val="22"/>
          <w:szCs w:val="22"/>
          <w:u w:val="single"/>
        </w:rPr>
        <w:t>/Committee Reports</w:t>
      </w:r>
      <w:r>
        <w:rPr>
          <w:rFonts w:ascii="Cambria" w:hAnsi="Cambria" w:cs="Arial"/>
          <w:b/>
          <w:sz w:val="22"/>
          <w:szCs w:val="22"/>
          <w:u w:val="single"/>
        </w:rPr>
        <w:t xml:space="preserve">: </w:t>
      </w:r>
    </w:p>
    <w:p w14:paraId="78969C1B" w14:textId="0A0F53E1" w:rsidR="000567D0" w:rsidRDefault="000567D0" w:rsidP="005160F2">
      <w:pPr>
        <w:pStyle w:val="ListParagraph"/>
        <w:numPr>
          <w:ilvl w:val="0"/>
          <w:numId w:val="11"/>
        </w:numPr>
        <w:rPr>
          <w:rFonts w:ascii="Cambria" w:hAnsi="Cambria" w:cs="Arial"/>
          <w:bCs/>
          <w:sz w:val="22"/>
          <w:szCs w:val="22"/>
        </w:rPr>
      </w:pPr>
      <w:r>
        <w:rPr>
          <w:rFonts w:ascii="Cambria" w:hAnsi="Cambria" w:cs="Arial"/>
          <w:bCs/>
          <w:sz w:val="22"/>
          <w:szCs w:val="22"/>
        </w:rPr>
        <w:t>Malia shared there w</w:t>
      </w:r>
      <w:r w:rsidR="00AF036B">
        <w:rPr>
          <w:rFonts w:ascii="Cambria" w:hAnsi="Cambria" w:cs="Arial"/>
          <w:bCs/>
          <w:sz w:val="22"/>
          <w:szCs w:val="22"/>
        </w:rPr>
        <w:t>ill be</w:t>
      </w:r>
      <w:r>
        <w:rPr>
          <w:rFonts w:ascii="Cambria" w:hAnsi="Cambria" w:cs="Arial"/>
          <w:bCs/>
          <w:sz w:val="22"/>
          <w:szCs w:val="22"/>
        </w:rPr>
        <w:t xml:space="preserve"> an enrollment management workshop at the District level. Deans and department chairs will be invited to attend. </w:t>
      </w:r>
    </w:p>
    <w:p w14:paraId="46F63051" w14:textId="0289B94E" w:rsidR="00685D8C" w:rsidRDefault="000567D0" w:rsidP="005160F2">
      <w:pPr>
        <w:pStyle w:val="ListParagraph"/>
        <w:numPr>
          <w:ilvl w:val="0"/>
          <w:numId w:val="11"/>
        </w:numPr>
        <w:rPr>
          <w:rFonts w:ascii="Cambria" w:hAnsi="Cambria" w:cs="Arial"/>
          <w:bCs/>
          <w:sz w:val="22"/>
          <w:szCs w:val="22"/>
        </w:rPr>
      </w:pPr>
      <w:r>
        <w:rPr>
          <w:rFonts w:ascii="Cambria" w:hAnsi="Cambria" w:cs="Arial"/>
          <w:bCs/>
          <w:sz w:val="22"/>
          <w:szCs w:val="22"/>
        </w:rPr>
        <w:t>Malia shared that the State Chancellor's office approved our bachelor's degree program in public safety management. The target implementation is fall 2025.</w:t>
      </w:r>
    </w:p>
    <w:p w14:paraId="21659088" w14:textId="60C4B203" w:rsidR="000567D0" w:rsidRDefault="00AF036B" w:rsidP="005160F2">
      <w:pPr>
        <w:pStyle w:val="ListParagraph"/>
        <w:numPr>
          <w:ilvl w:val="0"/>
          <w:numId w:val="11"/>
        </w:numPr>
        <w:rPr>
          <w:rFonts w:ascii="Cambria" w:hAnsi="Cambria" w:cs="Arial"/>
          <w:bCs/>
          <w:sz w:val="22"/>
          <w:szCs w:val="22"/>
        </w:rPr>
      </w:pPr>
      <w:r>
        <w:rPr>
          <w:rFonts w:ascii="Cambria" w:hAnsi="Cambria" w:cs="Arial"/>
          <w:bCs/>
          <w:sz w:val="22"/>
          <w:szCs w:val="22"/>
        </w:rPr>
        <w:t xml:space="preserve">Malia shared that </w:t>
      </w:r>
      <w:r w:rsidR="008F2652">
        <w:rPr>
          <w:rFonts w:ascii="Cambria" w:hAnsi="Cambria" w:cs="Arial"/>
          <w:bCs/>
          <w:sz w:val="22"/>
          <w:szCs w:val="22"/>
        </w:rPr>
        <w:t xml:space="preserve">District </w:t>
      </w:r>
      <w:proofErr w:type="gramStart"/>
      <w:r w:rsidR="008F2652">
        <w:rPr>
          <w:rFonts w:ascii="Cambria" w:hAnsi="Cambria" w:cs="Arial"/>
          <w:bCs/>
          <w:sz w:val="22"/>
          <w:szCs w:val="22"/>
        </w:rPr>
        <w:t xml:space="preserve">HR </w:t>
      </w:r>
      <w:r>
        <w:rPr>
          <w:rFonts w:ascii="Cambria" w:hAnsi="Cambria" w:cs="Arial"/>
          <w:bCs/>
          <w:sz w:val="22"/>
          <w:szCs w:val="22"/>
        </w:rPr>
        <w:t xml:space="preserve"> is</w:t>
      </w:r>
      <w:proofErr w:type="gramEnd"/>
      <w:r>
        <w:rPr>
          <w:rFonts w:ascii="Cambria" w:hAnsi="Cambria" w:cs="Arial"/>
          <w:bCs/>
          <w:sz w:val="22"/>
          <w:szCs w:val="22"/>
        </w:rPr>
        <w:t xml:space="preserve"> working on streamlining the student worker onboarding process by having a Live Scan office on campus to expedite the process. </w:t>
      </w:r>
    </w:p>
    <w:p w14:paraId="2F2F22D2" w14:textId="74EE11AD" w:rsidR="007B33AC" w:rsidRPr="00AD447B" w:rsidRDefault="00AF036B" w:rsidP="003C7736">
      <w:pPr>
        <w:pStyle w:val="ListParagraph"/>
        <w:numPr>
          <w:ilvl w:val="0"/>
          <w:numId w:val="11"/>
        </w:numPr>
        <w:tabs>
          <w:tab w:val="num" w:pos="720"/>
        </w:tabs>
        <w:rPr>
          <w:rFonts w:ascii="Cambria" w:hAnsi="Cambria" w:cs="Arial"/>
          <w:b/>
          <w:u w:val="single"/>
        </w:rPr>
      </w:pPr>
      <w:r w:rsidRPr="00AF036B">
        <w:rPr>
          <w:rFonts w:ascii="Cambria" w:hAnsi="Cambria" w:cs="Arial"/>
          <w:bCs/>
          <w:sz w:val="22"/>
          <w:szCs w:val="22"/>
        </w:rPr>
        <w:t>Malia shared that the Chancellor's search is underway</w:t>
      </w:r>
      <w:r w:rsidR="008F2652">
        <w:rPr>
          <w:rFonts w:ascii="Cambria" w:hAnsi="Cambria" w:cs="Arial"/>
          <w:bCs/>
          <w:sz w:val="22"/>
          <w:szCs w:val="22"/>
        </w:rPr>
        <w:t>; appointment is expected to be made at the next board meeting</w:t>
      </w:r>
    </w:p>
    <w:p w14:paraId="714C3BC7" w14:textId="5AB7C374" w:rsidR="00AD447B" w:rsidRPr="00AF036B" w:rsidRDefault="00AD447B" w:rsidP="00AD447B">
      <w:pPr>
        <w:pStyle w:val="ListParagraph"/>
        <w:ind w:left="1800"/>
        <w:rPr>
          <w:rFonts w:ascii="Cambria" w:hAnsi="Cambria" w:cs="Arial"/>
          <w:b/>
          <w:u w:val="single"/>
        </w:rPr>
      </w:pPr>
    </w:p>
    <w:p w14:paraId="3FBF2470" w14:textId="77777777" w:rsidR="00AF036B" w:rsidRPr="00AF036B" w:rsidRDefault="00AF036B" w:rsidP="00AF036B">
      <w:pPr>
        <w:pStyle w:val="ListParagraph"/>
        <w:tabs>
          <w:tab w:val="num" w:pos="720"/>
        </w:tabs>
        <w:ind w:left="1800"/>
        <w:rPr>
          <w:rFonts w:ascii="Cambria" w:hAnsi="Cambria" w:cs="Arial"/>
          <w:b/>
          <w:u w:val="single"/>
        </w:rPr>
      </w:pPr>
    </w:p>
    <w:p w14:paraId="6DA86B77" w14:textId="4B5A4CBE" w:rsidR="00685D8C" w:rsidRDefault="001A08D6" w:rsidP="007B33AC">
      <w:pPr>
        <w:pStyle w:val="ListParagraph"/>
        <w:numPr>
          <w:ilvl w:val="0"/>
          <w:numId w:val="1"/>
        </w:numPr>
        <w:rPr>
          <w:rFonts w:ascii="Cambria" w:hAnsi="Cambria" w:cs="Arial"/>
          <w:b/>
          <w:sz w:val="22"/>
          <w:szCs w:val="22"/>
          <w:u w:val="single"/>
        </w:rPr>
      </w:pPr>
      <w:r>
        <w:rPr>
          <w:rFonts w:ascii="Cambria" w:hAnsi="Cambria" w:cs="Arial"/>
          <w:b/>
          <w:sz w:val="22"/>
          <w:szCs w:val="22"/>
          <w:u w:val="single"/>
        </w:rPr>
        <w:t>Old</w:t>
      </w:r>
      <w:r w:rsidR="00C83A17" w:rsidRPr="00C437F6">
        <w:rPr>
          <w:rFonts w:ascii="Cambria" w:hAnsi="Cambria" w:cs="Arial"/>
          <w:b/>
          <w:sz w:val="22"/>
          <w:szCs w:val="22"/>
          <w:u w:val="single"/>
        </w:rPr>
        <w:t xml:space="preserve"> Business:</w:t>
      </w:r>
      <w:r w:rsidR="00736F3A">
        <w:rPr>
          <w:rFonts w:ascii="Cambria" w:hAnsi="Cambria" w:cs="Arial"/>
          <w:b/>
          <w:sz w:val="22"/>
          <w:szCs w:val="22"/>
          <w:u w:val="single"/>
        </w:rPr>
        <w:br/>
      </w:r>
    </w:p>
    <w:p w14:paraId="623EF6E1" w14:textId="77777777" w:rsidR="007B33AC" w:rsidRDefault="007B33AC" w:rsidP="007B33AC">
      <w:pPr>
        <w:pStyle w:val="ListParagraph"/>
        <w:ind w:left="1080"/>
        <w:rPr>
          <w:rFonts w:ascii="Cambria" w:hAnsi="Cambria" w:cs="Arial"/>
          <w:b/>
          <w:sz w:val="22"/>
          <w:szCs w:val="22"/>
          <w:u w:val="single"/>
        </w:rPr>
      </w:pPr>
    </w:p>
    <w:tbl>
      <w:tblPr>
        <w:tblStyle w:val="TableGrid"/>
        <w:tblpPr w:leftFromText="180" w:rightFromText="180" w:vertAnchor="text" w:horzAnchor="margin" w:tblpXSpec="right" w:tblpY="-56"/>
        <w:tblW w:w="0" w:type="auto"/>
        <w:tblLook w:val="04A0" w:firstRow="1" w:lastRow="0" w:firstColumn="1" w:lastColumn="0" w:noHBand="0" w:noVBand="1"/>
      </w:tblPr>
      <w:tblGrid>
        <w:gridCol w:w="715"/>
        <w:gridCol w:w="9275"/>
      </w:tblGrid>
      <w:tr w:rsidR="000567D0" w14:paraId="2F15D3C5" w14:textId="77777777" w:rsidTr="000567D0">
        <w:trPr>
          <w:trHeight w:val="317"/>
        </w:trPr>
        <w:tc>
          <w:tcPr>
            <w:tcW w:w="715" w:type="dxa"/>
          </w:tcPr>
          <w:p w14:paraId="7B283B86" w14:textId="77777777" w:rsidR="000567D0" w:rsidRPr="001A08D6" w:rsidRDefault="000567D0" w:rsidP="00736631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lastRenderedPageBreak/>
              <w:t>#</w:t>
            </w:r>
          </w:p>
        </w:tc>
        <w:tc>
          <w:tcPr>
            <w:tcW w:w="9275" w:type="dxa"/>
          </w:tcPr>
          <w:p w14:paraId="5180818F" w14:textId="77777777" w:rsidR="000567D0" w:rsidRPr="001A08D6" w:rsidRDefault="000567D0" w:rsidP="000567D0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Item</w:t>
            </w:r>
          </w:p>
        </w:tc>
      </w:tr>
      <w:tr w:rsidR="000567D0" w14:paraId="6B19C1BF" w14:textId="77777777" w:rsidTr="000567D0">
        <w:trPr>
          <w:trHeight w:val="58"/>
        </w:trPr>
        <w:tc>
          <w:tcPr>
            <w:tcW w:w="715" w:type="dxa"/>
          </w:tcPr>
          <w:p w14:paraId="7369EB21" w14:textId="2C650BB5" w:rsidR="000567D0" w:rsidRPr="007E591B" w:rsidRDefault="000567D0" w:rsidP="00736631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9275" w:type="dxa"/>
          </w:tcPr>
          <w:p w14:paraId="2BCE307B" w14:textId="1F95AA2E" w:rsidR="000567D0" w:rsidRDefault="000567D0" w:rsidP="000567D0">
            <w:pPr>
              <w:rPr>
                <w:rFonts w:ascii="Cambria" w:eastAsia="Batang" w:hAnsi="Cambria" w:cs="Arial"/>
                <w:bCs/>
                <w:szCs w:val="20"/>
              </w:rPr>
            </w:pPr>
            <w:r>
              <w:rPr>
                <w:rFonts w:ascii="Cambria" w:hAnsi="Cambria"/>
              </w:rPr>
              <w:t>Updated Public Art Guidelines</w:t>
            </w:r>
            <w:r w:rsidR="00AD447B">
              <w:rPr>
                <w:rFonts w:ascii="Cambria" w:hAnsi="Cambria"/>
              </w:rPr>
              <w:t xml:space="preserve"> (presen</w:t>
            </w:r>
            <w:r w:rsidR="001760D8">
              <w:rPr>
                <w:rFonts w:ascii="Cambria" w:hAnsi="Cambria"/>
              </w:rPr>
              <w:t>ted</w:t>
            </w:r>
            <w:r w:rsidR="00AD447B">
              <w:rPr>
                <w:rFonts w:ascii="Cambria" w:hAnsi="Cambria"/>
              </w:rPr>
              <w:t xml:space="preserve"> by Tosh</w:t>
            </w:r>
            <w:r w:rsidR="00AD447B">
              <w:rPr>
                <w:rFonts w:ascii="Cambria" w:eastAsia="Batang" w:hAnsi="Cambria" w:cs="Arial"/>
                <w:bCs/>
                <w:szCs w:val="20"/>
              </w:rPr>
              <w:t xml:space="preserve"> Tepraseuth)</w:t>
            </w:r>
          </w:p>
          <w:p w14:paraId="31A98FE1" w14:textId="648443FC" w:rsidR="00AD447B" w:rsidRPr="00EA5648" w:rsidRDefault="00AD447B" w:rsidP="00EA5648">
            <w:pPr>
              <w:pStyle w:val="ListParagraph"/>
              <w:numPr>
                <w:ilvl w:val="0"/>
                <w:numId w:val="24"/>
              </w:numPr>
              <w:rPr>
                <w:rFonts w:ascii="Cambria" w:hAnsi="Cambria"/>
              </w:rPr>
            </w:pPr>
            <w:r w:rsidRPr="00EA5648">
              <w:rPr>
                <w:rFonts w:ascii="Cambria" w:hAnsi="Cambria"/>
              </w:rPr>
              <w:t xml:space="preserve">Tosh is looking for approval from </w:t>
            </w:r>
            <w:r w:rsidR="00F9360D" w:rsidRPr="00EA5648">
              <w:rPr>
                <w:rFonts w:ascii="Cambria" w:hAnsi="Cambria"/>
              </w:rPr>
              <w:t xml:space="preserve">the </w:t>
            </w:r>
            <w:r w:rsidRPr="00EA5648">
              <w:rPr>
                <w:rFonts w:ascii="Cambria" w:hAnsi="Cambria"/>
              </w:rPr>
              <w:t>Classified Senate to move forward</w:t>
            </w:r>
          </w:p>
          <w:p w14:paraId="2157FC17" w14:textId="1ACABE71" w:rsidR="001760D8" w:rsidRPr="00EA5648" w:rsidRDefault="001760D8" w:rsidP="00EA5648">
            <w:pPr>
              <w:pStyle w:val="ListParagraph"/>
              <w:numPr>
                <w:ilvl w:val="0"/>
                <w:numId w:val="25"/>
              </w:numPr>
              <w:rPr>
                <w:rFonts w:ascii="Cambria" w:hAnsi="Cambria"/>
              </w:rPr>
            </w:pPr>
            <w:r w:rsidRPr="00EA5648">
              <w:rPr>
                <w:rFonts w:ascii="Cambria" w:hAnsi="Cambria"/>
              </w:rPr>
              <w:t>Malia asked that Classified Staff be changed to Classified Professionals</w:t>
            </w:r>
          </w:p>
          <w:p w14:paraId="646EB449" w14:textId="74BBF5E5" w:rsidR="001760D8" w:rsidRPr="00EA5648" w:rsidRDefault="001760D8" w:rsidP="00EA5648">
            <w:pPr>
              <w:pStyle w:val="ListParagraph"/>
              <w:numPr>
                <w:ilvl w:val="0"/>
                <w:numId w:val="25"/>
              </w:numPr>
              <w:rPr>
                <w:rFonts w:ascii="Cambria" w:hAnsi="Cambria"/>
              </w:rPr>
            </w:pPr>
            <w:r w:rsidRPr="00EA5648">
              <w:rPr>
                <w:rFonts w:ascii="Cambria" w:hAnsi="Cambria"/>
              </w:rPr>
              <w:t xml:space="preserve">Sean asked how the appropriateness of the artwork </w:t>
            </w:r>
            <w:r w:rsidR="000C0F32" w:rsidRPr="00EA5648">
              <w:rPr>
                <w:rFonts w:ascii="Cambria" w:hAnsi="Cambria"/>
              </w:rPr>
              <w:t xml:space="preserve">will </w:t>
            </w:r>
            <w:r w:rsidRPr="00EA5648">
              <w:rPr>
                <w:rFonts w:ascii="Cambria" w:hAnsi="Cambria"/>
              </w:rPr>
              <w:t>be determined</w:t>
            </w:r>
          </w:p>
          <w:p w14:paraId="7087B045" w14:textId="3470AAE2" w:rsidR="00AF1725" w:rsidRPr="00EA5648" w:rsidRDefault="00AF1725" w:rsidP="00EA5648">
            <w:pPr>
              <w:pStyle w:val="ListParagraph"/>
              <w:numPr>
                <w:ilvl w:val="0"/>
                <w:numId w:val="25"/>
              </w:numPr>
              <w:rPr>
                <w:rFonts w:ascii="Cambria" w:hAnsi="Cambria"/>
              </w:rPr>
            </w:pPr>
            <w:r w:rsidRPr="00EA5648">
              <w:rPr>
                <w:rFonts w:ascii="Cambria" w:hAnsi="Cambria"/>
              </w:rPr>
              <w:t>Classified Senate recommended that the Dean of Equity be added as a committee member</w:t>
            </w:r>
          </w:p>
          <w:p w14:paraId="416E4487" w14:textId="4769AA9E" w:rsidR="00F9360D" w:rsidRPr="00D34808" w:rsidRDefault="00D34808" w:rsidP="00D34808">
            <w:pPr>
              <w:pStyle w:val="ListParagraph"/>
              <w:numPr>
                <w:ilvl w:val="0"/>
                <w:numId w:val="30"/>
              </w:numPr>
              <w:rPr>
                <w:rFonts w:ascii="Cambria" w:hAnsi="Cambria"/>
              </w:rPr>
            </w:pPr>
            <w:r w:rsidRPr="00D34808">
              <w:rPr>
                <w:rFonts w:ascii="Cambria" w:hAnsi="Cambria"/>
              </w:rPr>
              <w:t xml:space="preserve">Next Steps: </w:t>
            </w:r>
            <w:r w:rsidR="00F9360D" w:rsidRPr="00D34808">
              <w:rPr>
                <w:rFonts w:ascii="Cambria" w:hAnsi="Cambria"/>
              </w:rPr>
              <w:t xml:space="preserve">Tosh will take it back </w:t>
            </w:r>
            <w:r w:rsidR="001760D8" w:rsidRPr="00D34808">
              <w:rPr>
                <w:rFonts w:ascii="Cambria" w:hAnsi="Cambria"/>
              </w:rPr>
              <w:t>to the committee and get back to us</w:t>
            </w:r>
          </w:p>
        </w:tc>
      </w:tr>
    </w:tbl>
    <w:p w14:paraId="0FD7C45F" w14:textId="77777777" w:rsidR="004C0F08" w:rsidRPr="004C0F08" w:rsidRDefault="004C0F08" w:rsidP="007B33AC">
      <w:pPr>
        <w:rPr>
          <w:rFonts w:ascii="Cambria" w:hAnsi="Cambria" w:cs="Arial"/>
          <w:b/>
          <w:sz w:val="28"/>
          <w:szCs w:val="28"/>
          <w:u w:val="single"/>
        </w:rPr>
      </w:pPr>
    </w:p>
    <w:p w14:paraId="4F7C4147" w14:textId="1597C3BA" w:rsidR="00736631" w:rsidRPr="005160F2" w:rsidRDefault="004C0F08" w:rsidP="00736F3A">
      <w:pPr>
        <w:pStyle w:val="ListParagraph"/>
        <w:numPr>
          <w:ilvl w:val="0"/>
          <w:numId w:val="1"/>
        </w:numPr>
        <w:tabs>
          <w:tab w:val="num" w:pos="720"/>
        </w:tabs>
        <w:rPr>
          <w:rFonts w:ascii="Cambria" w:hAnsi="Cambria" w:cs="Arial"/>
          <w:b/>
          <w:sz w:val="22"/>
          <w:szCs w:val="22"/>
          <w:u w:val="single"/>
        </w:rPr>
      </w:pPr>
      <w:r>
        <w:rPr>
          <w:rFonts w:ascii="Cambria" w:hAnsi="Cambria" w:cs="Arial"/>
          <w:b/>
          <w:sz w:val="22"/>
          <w:szCs w:val="22"/>
          <w:u w:val="single"/>
        </w:rPr>
        <w:t>N</w:t>
      </w:r>
      <w:r w:rsidR="001A08D6">
        <w:rPr>
          <w:rFonts w:ascii="Cambria" w:hAnsi="Cambria" w:cs="Arial"/>
          <w:b/>
          <w:sz w:val="22"/>
          <w:szCs w:val="22"/>
          <w:u w:val="single"/>
        </w:rPr>
        <w:t>ew</w:t>
      </w:r>
      <w:r w:rsidR="00736631">
        <w:rPr>
          <w:rFonts w:ascii="Cambria" w:hAnsi="Cambria" w:cs="Arial"/>
          <w:b/>
          <w:sz w:val="22"/>
          <w:szCs w:val="22"/>
          <w:u w:val="single"/>
        </w:rPr>
        <w:t xml:space="preserve"> Busines</w:t>
      </w:r>
      <w:r w:rsidR="005160F2">
        <w:rPr>
          <w:rFonts w:ascii="Cambria" w:hAnsi="Cambria" w:cs="Arial"/>
          <w:b/>
          <w:sz w:val="22"/>
          <w:szCs w:val="22"/>
          <w:u w:val="single"/>
        </w:rPr>
        <w:t>s</w:t>
      </w:r>
    </w:p>
    <w:tbl>
      <w:tblPr>
        <w:tblStyle w:val="TableGrid"/>
        <w:tblpPr w:leftFromText="187" w:rightFromText="187" w:vertAnchor="text" w:horzAnchor="margin" w:tblpXSpec="right" w:tblpY="342"/>
        <w:tblW w:w="0" w:type="auto"/>
        <w:tblLook w:val="04A0" w:firstRow="1" w:lastRow="0" w:firstColumn="1" w:lastColumn="0" w:noHBand="0" w:noVBand="1"/>
      </w:tblPr>
      <w:tblGrid>
        <w:gridCol w:w="715"/>
        <w:gridCol w:w="9293"/>
      </w:tblGrid>
      <w:tr w:rsidR="007A4932" w14:paraId="333D109E" w14:textId="77777777" w:rsidTr="007A4932">
        <w:tc>
          <w:tcPr>
            <w:tcW w:w="715" w:type="dxa"/>
          </w:tcPr>
          <w:p w14:paraId="4F6E86F6" w14:textId="77777777" w:rsidR="007A4932" w:rsidRPr="001A08D6" w:rsidRDefault="007A4932" w:rsidP="004C0F08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#</w:t>
            </w:r>
          </w:p>
        </w:tc>
        <w:tc>
          <w:tcPr>
            <w:tcW w:w="9293" w:type="dxa"/>
          </w:tcPr>
          <w:p w14:paraId="54649F38" w14:textId="15512DE4" w:rsidR="007A4932" w:rsidRPr="001A08D6" w:rsidRDefault="007A4932" w:rsidP="004C0F08">
            <w:pPr>
              <w:jc w:val="center"/>
              <w:rPr>
                <w:rFonts w:ascii="Cambria" w:hAnsi="Cambria"/>
                <w:b/>
              </w:rPr>
            </w:pPr>
          </w:p>
        </w:tc>
      </w:tr>
      <w:tr w:rsidR="007A4932" w14:paraId="59DBF5A7" w14:textId="77777777" w:rsidTr="007A4932">
        <w:trPr>
          <w:trHeight w:val="467"/>
        </w:trPr>
        <w:tc>
          <w:tcPr>
            <w:tcW w:w="715" w:type="dxa"/>
          </w:tcPr>
          <w:p w14:paraId="48B35F1B" w14:textId="77777777" w:rsidR="007A4932" w:rsidRPr="00D35B72" w:rsidRDefault="007A4932" w:rsidP="004C0F08">
            <w:pPr>
              <w:jc w:val="center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1</w:t>
            </w:r>
          </w:p>
        </w:tc>
        <w:tc>
          <w:tcPr>
            <w:tcW w:w="9293" w:type="dxa"/>
          </w:tcPr>
          <w:p w14:paraId="2A1EC2FE" w14:textId="6570073F" w:rsidR="00011125" w:rsidRPr="00EA5648" w:rsidRDefault="00AF1725" w:rsidP="00EA5648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College Governance Handbook (CGH) </w:t>
            </w:r>
            <w:r w:rsidR="000567D0">
              <w:rPr>
                <w:rFonts w:ascii="Cambria" w:hAnsi="Cambria"/>
                <w:bCs/>
              </w:rPr>
              <w:t>Change Requests</w:t>
            </w:r>
            <w:r w:rsidR="001760D8">
              <w:rPr>
                <w:rFonts w:ascii="Cambria" w:hAnsi="Cambria"/>
                <w:bCs/>
              </w:rPr>
              <w:t xml:space="preserve"> (presented by Malia)</w:t>
            </w:r>
          </w:p>
          <w:p w14:paraId="579E4CF7" w14:textId="17C08440" w:rsidR="00AF1725" w:rsidRPr="00EA5648" w:rsidRDefault="00AF1725" w:rsidP="00EA5648">
            <w:pPr>
              <w:pStyle w:val="ListParagraph"/>
              <w:numPr>
                <w:ilvl w:val="0"/>
                <w:numId w:val="26"/>
              </w:numPr>
              <w:rPr>
                <w:rFonts w:ascii="Cambria" w:hAnsi="Cambria"/>
                <w:bCs/>
              </w:rPr>
            </w:pPr>
            <w:r w:rsidRPr="00EA5648">
              <w:rPr>
                <w:rFonts w:ascii="Cambria" w:hAnsi="Cambria"/>
                <w:bCs/>
              </w:rPr>
              <w:t>Mal</w:t>
            </w:r>
            <w:r w:rsidR="00011125" w:rsidRPr="00EA5648">
              <w:rPr>
                <w:rFonts w:ascii="Cambria" w:hAnsi="Cambria"/>
                <w:bCs/>
              </w:rPr>
              <w:t>i</w:t>
            </w:r>
            <w:r w:rsidRPr="00EA5648">
              <w:rPr>
                <w:rFonts w:ascii="Cambria" w:hAnsi="Cambria"/>
                <w:bCs/>
              </w:rPr>
              <w:t>a shared the CGH change request summary for the fall semester</w:t>
            </w:r>
          </w:p>
          <w:p w14:paraId="75BAC69B" w14:textId="15929E2B" w:rsidR="00EA5648" w:rsidRPr="00EA5648" w:rsidRDefault="00EA5648" w:rsidP="00EA5648">
            <w:pPr>
              <w:pStyle w:val="ListParagraph"/>
              <w:numPr>
                <w:ilvl w:val="0"/>
                <w:numId w:val="26"/>
              </w:numPr>
              <w:rPr>
                <w:rFonts w:ascii="Cambria" w:hAnsi="Cambria"/>
                <w:bCs/>
              </w:rPr>
            </w:pPr>
            <w:r w:rsidRPr="00EA5648">
              <w:rPr>
                <w:rFonts w:ascii="Cambria" w:hAnsi="Cambria"/>
                <w:bCs/>
              </w:rPr>
              <w:t>All committees submitted their requests by the end of week 6 of the semester for approval by the College Governance Change Taskforce.</w:t>
            </w:r>
          </w:p>
          <w:p w14:paraId="324A251A" w14:textId="6C290BF6" w:rsidR="00EA5648" w:rsidRPr="00EA5648" w:rsidRDefault="00EA5648" w:rsidP="00EA5648">
            <w:pPr>
              <w:pStyle w:val="ListParagraph"/>
              <w:numPr>
                <w:ilvl w:val="0"/>
                <w:numId w:val="26"/>
              </w:numPr>
              <w:rPr>
                <w:rFonts w:ascii="Cambria" w:hAnsi="Cambria"/>
                <w:bCs/>
              </w:rPr>
            </w:pPr>
            <w:r w:rsidRPr="00EA5648">
              <w:rPr>
                <w:rFonts w:ascii="Cambria" w:hAnsi="Cambria"/>
                <w:bCs/>
              </w:rPr>
              <w:t xml:space="preserve">Most requests were approved and are slated to go to </w:t>
            </w:r>
            <w:r w:rsidR="008F2652">
              <w:rPr>
                <w:rFonts w:ascii="Cambria" w:hAnsi="Cambria"/>
                <w:bCs/>
              </w:rPr>
              <w:t>College Council</w:t>
            </w:r>
            <w:r w:rsidRPr="00EA5648">
              <w:rPr>
                <w:rFonts w:ascii="Cambria" w:hAnsi="Cambria"/>
                <w:bCs/>
              </w:rPr>
              <w:t xml:space="preserve"> next week for a final read</w:t>
            </w:r>
          </w:p>
          <w:p w14:paraId="738C8408" w14:textId="1FBB62FD" w:rsidR="00EA5648" w:rsidRPr="00EA5648" w:rsidRDefault="00EA5648" w:rsidP="00EA5648">
            <w:pPr>
              <w:pStyle w:val="ListParagraph"/>
              <w:numPr>
                <w:ilvl w:val="0"/>
                <w:numId w:val="26"/>
              </w:numPr>
              <w:rPr>
                <w:rFonts w:ascii="Cambria" w:hAnsi="Cambria"/>
                <w:bCs/>
              </w:rPr>
            </w:pPr>
            <w:r w:rsidRPr="00EA5648">
              <w:rPr>
                <w:rFonts w:ascii="Cambria" w:hAnsi="Cambria"/>
                <w:bCs/>
              </w:rPr>
              <w:t>Most change requests were related to aligning the CGH to reorganizational changes in Student and Administrative Services</w:t>
            </w:r>
          </w:p>
          <w:p w14:paraId="63B1E5CE" w14:textId="20B96840" w:rsidR="00011125" w:rsidRPr="00D34808" w:rsidRDefault="00D34808" w:rsidP="00D34808">
            <w:pPr>
              <w:pStyle w:val="ListParagraph"/>
              <w:numPr>
                <w:ilvl w:val="0"/>
                <w:numId w:val="29"/>
              </w:numPr>
              <w:rPr>
                <w:rFonts w:ascii="Cambria" w:hAnsi="Cambria"/>
                <w:bCs/>
              </w:rPr>
            </w:pPr>
            <w:r w:rsidRPr="00D34808">
              <w:rPr>
                <w:rFonts w:ascii="Cambria" w:hAnsi="Cambria"/>
                <w:bCs/>
              </w:rPr>
              <w:t xml:space="preserve">Next steps: </w:t>
            </w:r>
            <w:r w:rsidR="00EA5648" w:rsidRPr="00D34808">
              <w:rPr>
                <w:rFonts w:ascii="Cambria" w:hAnsi="Cambria"/>
                <w:bCs/>
              </w:rPr>
              <w:t>The changes will be incorporated into the handbook that will be released before the upcoming semester</w:t>
            </w:r>
          </w:p>
          <w:p w14:paraId="18F0683F" w14:textId="39A980BC" w:rsidR="00315D0B" w:rsidRPr="00D35B72" w:rsidRDefault="00315D0B" w:rsidP="007A4932">
            <w:pPr>
              <w:rPr>
                <w:rFonts w:ascii="Cambria" w:hAnsi="Cambria"/>
                <w:bCs/>
              </w:rPr>
            </w:pPr>
          </w:p>
        </w:tc>
      </w:tr>
      <w:tr w:rsidR="007A4932" w14:paraId="28B6C07B" w14:textId="77777777" w:rsidTr="007A4932">
        <w:trPr>
          <w:trHeight w:val="467"/>
        </w:trPr>
        <w:tc>
          <w:tcPr>
            <w:tcW w:w="715" w:type="dxa"/>
          </w:tcPr>
          <w:p w14:paraId="666BED6B" w14:textId="77777777" w:rsidR="007A4932" w:rsidRDefault="007A4932" w:rsidP="004C0F08">
            <w:pPr>
              <w:jc w:val="center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</w:t>
            </w:r>
          </w:p>
        </w:tc>
        <w:tc>
          <w:tcPr>
            <w:tcW w:w="9293" w:type="dxa"/>
          </w:tcPr>
          <w:p w14:paraId="594E4FC5" w14:textId="77777777" w:rsidR="007A4932" w:rsidRDefault="000567D0" w:rsidP="00324439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Anonymous Screening</w:t>
            </w:r>
          </w:p>
          <w:p w14:paraId="7A832557" w14:textId="0E6948C9" w:rsidR="00EA5648" w:rsidRPr="00EA5648" w:rsidRDefault="00EA5648" w:rsidP="00EA5648">
            <w:pPr>
              <w:pStyle w:val="ListParagraph"/>
              <w:numPr>
                <w:ilvl w:val="0"/>
                <w:numId w:val="27"/>
              </w:numPr>
              <w:rPr>
                <w:rFonts w:ascii="Cambria" w:hAnsi="Cambria"/>
                <w:bCs/>
              </w:rPr>
            </w:pPr>
            <w:r w:rsidRPr="00EA5648">
              <w:rPr>
                <w:rFonts w:ascii="Cambria" w:hAnsi="Cambria"/>
                <w:bCs/>
              </w:rPr>
              <w:t>Malia shared that we are piloting anonymous screening</w:t>
            </w:r>
          </w:p>
          <w:p w14:paraId="2E23EDA0" w14:textId="74C6F931" w:rsidR="00EA5648" w:rsidRPr="00EA5648" w:rsidRDefault="00EA5648" w:rsidP="00EA5648">
            <w:pPr>
              <w:pStyle w:val="ListParagraph"/>
              <w:numPr>
                <w:ilvl w:val="0"/>
                <w:numId w:val="27"/>
              </w:numPr>
              <w:rPr>
                <w:rFonts w:ascii="Cambria" w:hAnsi="Cambria"/>
                <w:bCs/>
              </w:rPr>
            </w:pPr>
            <w:r w:rsidRPr="00EA5648">
              <w:rPr>
                <w:rFonts w:ascii="Cambria" w:hAnsi="Cambria"/>
                <w:bCs/>
              </w:rPr>
              <w:t>The first round did not go as planned</w:t>
            </w:r>
          </w:p>
          <w:p w14:paraId="4ED7C395" w14:textId="26F58145" w:rsidR="00EA5648" w:rsidRPr="00EA5648" w:rsidRDefault="00EA5648" w:rsidP="00EA5648">
            <w:pPr>
              <w:pStyle w:val="ListParagraph"/>
              <w:numPr>
                <w:ilvl w:val="0"/>
                <w:numId w:val="27"/>
              </w:numPr>
              <w:rPr>
                <w:rFonts w:ascii="Cambria" w:hAnsi="Cambria"/>
                <w:bCs/>
              </w:rPr>
            </w:pPr>
            <w:r w:rsidRPr="00EA5648">
              <w:rPr>
                <w:rFonts w:ascii="Cambria" w:hAnsi="Cambria"/>
                <w:bCs/>
              </w:rPr>
              <w:t>The end goal is to remove biases</w:t>
            </w:r>
          </w:p>
          <w:p w14:paraId="182D0690" w14:textId="6143FDBD" w:rsidR="00EA5648" w:rsidRPr="00EA5648" w:rsidRDefault="00EA5648" w:rsidP="00EA5648">
            <w:pPr>
              <w:pStyle w:val="ListParagraph"/>
              <w:numPr>
                <w:ilvl w:val="0"/>
                <w:numId w:val="27"/>
              </w:numPr>
              <w:rPr>
                <w:rFonts w:ascii="Cambria" w:hAnsi="Cambria"/>
                <w:bCs/>
              </w:rPr>
            </w:pPr>
            <w:r w:rsidRPr="00EA5648">
              <w:rPr>
                <w:rFonts w:ascii="Cambria" w:hAnsi="Cambria"/>
                <w:bCs/>
              </w:rPr>
              <w:t>In the future names and information will be redacted from the cover letters and resumes</w:t>
            </w:r>
          </w:p>
          <w:p w14:paraId="170F5537" w14:textId="7B264DE9" w:rsidR="00EA5648" w:rsidRPr="00EA5648" w:rsidRDefault="00EA5648" w:rsidP="00EA5648">
            <w:pPr>
              <w:pStyle w:val="ListParagraph"/>
              <w:numPr>
                <w:ilvl w:val="0"/>
                <w:numId w:val="27"/>
              </w:numPr>
              <w:rPr>
                <w:rFonts w:ascii="Cambria" w:hAnsi="Cambria"/>
                <w:bCs/>
              </w:rPr>
            </w:pPr>
            <w:r w:rsidRPr="00EA5648">
              <w:rPr>
                <w:rFonts w:ascii="Cambria" w:hAnsi="Cambria"/>
                <w:bCs/>
              </w:rPr>
              <w:t>Types of universities or time of service will not be redacted</w:t>
            </w:r>
          </w:p>
          <w:p w14:paraId="502D4C5B" w14:textId="237B3C48" w:rsidR="00EA5648" w:rsidRPr="00EA5648" w:rsidRDefault="00EA5648" w:rsidP="00EA5648">
            <w:pPr>
              <w:pStyle w:val="ListParagraph"/>
              <w:numPr>
                <w:ilvl w:val="0"/>
                <w:numId w:val="27"/>
              </w:numPr>
              <w:rPr>
                <w:rFonts w:ascii="Cambria" w:hAnsi="Cambria"/>
                <w:bCs/>
              </w:rPr>
            </w:pPr>
            <w:r w:rsidRPr="00EA5648">
              <w:rPr>
                <w:rFonts w:ascii="Cambria" w:hAnsi="Cambria"/>
                <w:bCs/>
              </w:rPr>
              <w:t xml:space="preserve">Classified Senate’s questions and concerns: </w:t>
            </w:r>
          </w:p>
          <w:p w14:paraId="2B23C528" w14:textId="0F9CA1CC" w:rsidR="00011125" w:rsidRDefault="00EA5648" w:rsidP="00EA5648">
            <w:pPr>
              <w:pStyle w:val="ListParagraph"/>
              <w:numPr>
                <w:ilvl w:val="0"/>
                <w:numId w:val="22"/>
              </w:num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How accurate is the AI program the district will be utilizing? </w:t>
            </w:r>
            <w:r w:rsidRPr="00EA5648">
              <w:rPr>
                <w:rFonts w:ascii="Cambria" w:hAnsi="Cambria"/>
                <w:bCs/>
              </w:rPr>
              <w:t xml:space="preserve"> </w:t>
            </w:r>
          </w:p>
          <w:p w14:paraId="2D351F38" w14:textId="41CF2799" w:rsidR="00EA5648" w:rsidRDefault="00EA5648" w:rsidP="00EA5648">
            <w:pPr>
              <w:pStyle w:val="ListParagraph"/>
              <w:numPr>
                <w:ilvl w:val="0"/>
                <w:numId w:val="22"/>
              </w:num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Can courses supported also be included? </w:t>
            </w:r>
          </w:p>
          <w:p w14:paraId="09823B42" w14:textId="16FDAF57" w:rsidR="00EA5648" w:rsidRDefault="00EA5648" w:rsidP="00EA5648">
            <w:pPr>
              <w:pStyle w:val="ListParagraph"/>
              <w:numPr>
                <w:ilvl w:val="0"/>
                <w:numId w:val="22"/>
              </w:num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Will training be provided? </w:t>
            </w:r>
          </w:p>
          <w:p w14:paraId="1D3C4DC3" w14:textId="77777777" w:rsidR="00EA5648" w:rsidRDefault="00EA5648" w:rsidP="00EA5648">
            <w:pPr>
              <w:pStyle w:val="ListParagraph"/>
              <w:rPr>
                <w:rFonts w:ascii="Cambria" w:hAnsi="Cambria"/>
                <w:bCs/>
              </w:rPr>
            </w:pPr>
          </w:p>
          <w:p w14:paraId="5680E7AF" w14:textId="7DBCCEC7" w:rsidR="00EA5648" w:rsidRPr="00D34808" w:rsidRDefault="00D34808" w:rsidP="00D34808">
            <w:pPr>
              <w:pStyle w:val="ListParagraph"/>
              <w:numPr>
                <w:ilvl w:val="0"/>
                <w:numId w:val="29"/>
              </w:numPr>
              <w:rPr>
                <w:rFonts w:ascii="Cambria" w:hAnsi="Cambria"/>
                <w:bCs/>
              </w:rPr>
            </w:pPr>
            <w:r w:rsidRPr="00D34808">
              <w:rPr>
                <w:rFonts w:ascii="Cambria" w:hAnsi="Cambria"/>
                <w:bCs/>
              </w:rPr>
              <w:t xml:space="preserve">Next steps: </w:t>
            </w:r>
            <w:proofErr w:type="spellStart"/>
            <w:r w:rsidR="00EA5648" w:rsidRPr="00D34808">
              <w:rPr>
                <w:rFonts w:ascii="Cambria" w:hAnsi="Cambria"/>
                <w:bCs/>
              </w:rPr>
              <w:t>Maila</w:t>
            </w:r>
            <w:proofErr w:type="spellEnd"/>
            <w:r w:rsidR="00EA5648" w:rsidRPr="00D34808">
              <w:rPr>
                <w:rFonts w:ascii="Cambria" w:hAnsi="Cambria"/>
                <w:bCs/>
              </w:rPr>
              <w:t xml:space="preserve"> will </w:t>
            </w:r>
            <w:r w:rsidRPr="00D34808">
              <w:rPr>
                <w:rFonts w:ascii="Cambria" w:hAnsi="Cambria"/>
                <w:bCs/>
              </w:rPr>
              <w:t>bring up</w:t>
            </w:r>
            <w:r w:rsidR="00EA5648" w:rsidRPr="00D34808">
              <w:rPr>
                <w:rFonts w:ascii="Cambria" w:hAnsi="Cambria"/>
                <w:bCs/>
              </w:rPr>
              <w:t xml:space="preserve"> the issue of </w:t>
            </w:r>
            <w:r w:rsidRPr="00D34808">
              <w:rPr>
                <w:rFonts w:ascii="Cambria" w:hAnsi="Cambria"/>
                <w:bCs/>
              </w:rPr>
              <w:t xml:space="preserve">hiring committee </w:t>
            </w:r>
            <w:r w:rsidR="00EA5648" w:rsidRPr="00D34808">
              <w:rPr>
                <w:rFonts w:ascii="Cambria" w:hAnsi="Cambria"/>
                <w:bCs/>
              </w:rPr>
              <w:t>training</w:t>
            </w:r>
            <w:r w:rsidRPr="00D34808">
              <w:rPr>
                <w:rFonts w:ascii="Cambria" w:hAnsi="Cambria"/>
                <w:bCs/>
              </w:rPr>
              <w:t xml:space="preserve"> to President Lundb</w:t>
            </w:r>
            <w:r w:rsidR="008F2652">
              <w:rPr>
                <w:rFonts w:ascii="Cambria" w:hAnsi="Cambria"/>
                <w:bCs/>
              </w:rPr>
              <w:t>u</w:t>
            </w:r>
            <w:r w:rsidRPr="00D34808">
              <w:rPr>
                <w:rFonts w:ascii="Cambria" w:hAnsi="Cambria"/>
                <w:bCs/>
              </w:rPr>
              <w:t>rg</w:t>
            </w:r>
            <w:r w:rsidR="00EA5648" w:rsidRPr="00D34808">
              <w:rPr>
                <w:rFonts w:ascii="Cambria" w:hAnsi="Cambria"/>
                <w:bCs/>
              </w:rPr>
              <w:t xml:space="preserve">.  </w:t>
            </w:r>
          </w:p>
          <w:p w14:paraId="65487B80" w14:textId="66CCF727" w:rsidR="00EA5648" w:rsidRPr="00011125" w:rsidRDefault="00EA5648" w:rsidP="00011125">
            <w:pPr>
              <w:rPr>
                <w:rFonts w:ascii="Cambria" w:hAnsi="Cambria"/>
                <w:bCs/>
              </w:rPr>
            </w:pPr>
          </w:p>
        </w:tc>
      </w:tr>
    </w:tbl>
    <w:p w14:paraId="126AAE1C" w14:textId="30C59777" w:rsidR="00FC5D7C" w:rsidRPr="004C0F08" w:rsidRDefault="00736F3A" w:rsidP="0079217F">
      <w:pPr>
        <w:rPr>
          <w:rFonts w:ascii="Cambria" w:hAnsi="Cambria" w:cs="Arial"/>
          <w:b/>
          <w:sz w:val="8"/>
          <w:u w:val="single"/>
        </w:rPr>
      </w:pPr>
      <w:r>
        <w:rPr>
          <w:rFonts w:ascii="Cambria" w:hAnsi="Cambria" w:cs="Arial"/>
          <w:b/>
          <w:u w:val="single"/>
        </w:rPr>
        <w:br/>
      </w:r>
      <w:r w:rsidR="00736631" w:rsidRPr="00736631">
        <w:rPr>
          <w:rFonts w:ascii="Cambria" w:hAnsi="Cambria" w:cs="Arial"/>
          <w:b/>
          <w:u w:val="single"/>
        </w:rPr>
        <w:br/>
      </w:r>
    </w:p>
    <w:p w14:paraId="37C2B4D9" w14:textId="76C55EDD" w:rsidR="00BA6F3E" w:rsidRPr="00BA6F3E" w:rsidRDefault="00BA6F3E" w:rsidP="00BA6F3E">
      <w:pPr>
        <w:rPr>
          <w:rFonts w:ascii="Cambria" w:hAnsi="Cambria" w:cs="Arial"/>
          <w:b/>
          <w:u w:val="single"/>
        </w:rPr>
      </w:pPr>
    </w:p>
    <w:p w14:paraId="5E8C1039" w14:textId="6E9F6D6A" w:rsidR="00736631" w:rsidRPr="00B42E31" w:rsidRDefault="007A726A" w:rsidP="00BA6F3E">
      <w:pPr>
        <w:pStyle w:val="ListParagraph"/>
        <w:ind w:left="2160"/>
        <w:rPr>
          <w:rFonts w:ascii="Cambria" w:hAnsi="Cambria" w:cs="Arial"/>
          <w:sz w:val="22"/>
          <w:szCs w:val="22"/>
        </w:rPr>
      </w:pPr>
      <w:r w:rsidRPr="00B42E31">
        <w:rPr>
          <w:rFonts w:ascii="Cambria" w:hAnsi="Cambria" w:cs="Arial"/>
        </w:rPr>
        <w:br/>
      </w:r>
    </w:p>
    <w:p w14:paraId="21B6796C" w14:textId="77777777" w:rsidR="007B33AC" w:rsidRDefault="007B33AC" w:rsidP="001C50DF">
      <w:pPr>
        <w:pStyle w:val="ListParagraph"/>
        <w:ind w:left="1440"/>
        <w:rPr>
          <w:rFonts w:ascii="Cambria" w:hAnsi="Cambria" w:cs="Arial"/>
          <w:b/>
          <w:sz w:val="22"/>
          <w:szCs w:val="22"/>
          <w:u w:val="single"/>
        </w:rPr>
      </w:pPr>
    </w:p>
    <w:p w14:paraId="21A625B1" w14:textId="7272BF92" w:rsidR="00803824" w:rsidRDefault="00C83A17" w:rsidP="00A931D9">
      <w:pPr>
        <w:pStyle w:val="ListParagraph"/>
        <w:numPr>
          <w:ilvl w:val="0"/>
          <w:numId w:val="1"/>
        </w:numPr>
        <w:tabs>
          <w:tab w:val="num" w:pos="720"/>
        </w:tabs>
        <w:rPr>
          <w:rFonts w:ascii="Cambria" w:hAnsi="Cambria" w:cs="Arial"/>
          <w:b/>
          <w:sz w:val="22"/>
          <w:szCs w:val="22"/>
          <w:u w:val="single"/>
        </w:rPr>
      </w:pPr>
      <w:r w:rsidRPr="00C437F6">
        <w:rPr>
          <w:rFonts w:ascii="Cambria" w:hAnsi="Cambria" w:cs="Arial"/>
          <w:b/>
          <w:sz w:val="22"/>
          <w:szCs w:val="22"/>
          <w:u w:val="single"/>
        </w:rPr>
        <w:lastRenderedPageBreak/>
        <w:t>Announcements</w:t>
      </w:r>
      <w:r w:rsidR="006C29EB">
        <w:rPr>
          <w:rFonts w:ascii="Cambria" w:hAnsi="Cambria" w:cs="Arial"/>
          <w:b/>
          <w:sz w:val="22"/>
          <w:szCs w:val="22"/>
          <w:u w:val="single"/>
        </w:rPr>
        <w:t xml:space="preserve"> and Open Comment</w:t>
      </w:r>
      <w:r w:rsidR="00B526AA" w:rsidRPr="00C437F6">
        <w:rPr>
          <w:rFonts w:ascii="Cambria" w:hAnsi="Cambria" w:cs="Arial"/>
          <w:b/>
          <w:sz w:val="22"/>
          <w:szCs w:val="22"/>
          <w:u w:val="single"/>
        </w:rPr>
        <w:t xml:space="preserve"> </w:t>
      </w:r>
    </w:p>
    <w:p w14:paraId="5140F8E3" w14:textId="44DDA8AA" w:rsidR="00D34808" w:rsidRDefault="00D34808" w:rsidP="003E6D9A">
      <w:pPr>
        <w:pStyle w:val="ListParagraph"/>
        <w:numPr>
          <w:ilvl w:val="1"/>
          <w:numId w:val="1"/>
        </w:numPr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Carol shared that the VPI Holiday Open House is next Wednesday</w:t>
      </w:r>
      <w:r w:rsidR="00085841">
        <w:rPr>
          <w:rFonts w:ascii="Cambria" w:hAnsi="Cambria" w:cs="Arial"/>
          <w:sz w:val="22"/>
          <w:szCs w:val="22"/>
        </w:rPr>
        <w:t>, the 13th,</w:t>
      </w:r>
      <w:r>
        <w:rPr>
          <w:rFonts w:ascii="Cambria" w:hAnsi="Cambria" w:cs="Arial"/>
          <w:sz w:val="22"/>
          <w:szCs w:val="22"/>
        </w:rPr>
        <w:t xml:space="preserve"> at 11:30 am</w:t>
      </w:r>
      <w:r w:rsidR="00085841">
        <w:rPr>
          <w:rFonts w:ascii="Cambria" w:hAnsi="Cambria" w:cs="Arial"/>
          <w:sz w:val="22"/>
          <w:szCs w:val="22"/>
        </w:rPr>
        <w:t>.</w:t>
      </w:r>
      <w:r>
        <w:rPr>
          <w:rFonts w:ascii="Cambria" w:hAnsi="Cambria" w:cs="Arial"/>
          <w:sz w:val="22"/>
          <w:szCs w:val="22"/>
        </w:rPr>
        <w:t xml:space="preserve"> </w:t>
      </w:r>
    </w:p>
    <w:p w14:paraId="54A03E95" w14:textId="069C68A3" w:rsidR="00085841" w:rsidRDefault="00085841" w:rsidP="003E6D9A">
      <w:pPr>
        <w:pStyle w:val="ListParagraph"/>
        <w:numPr>
          <w:ilvl w:val="1"/>
          <w:numId w:val="1"/>
        </w:numPr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Carol asked the committee how they feel about starting a Classified Senate newsletter and highlighting an employee each month. The committee is open to giving it a try.</w:t>
      </w:r>
    </w:p>
    <w:p w14:paraId="25FC82AD" w14:textId="4F55B695" w:rsidR="00BA6F3E" w:rsidRPr="00BA6F3E" w:rsidRDefault="00085841" w:rsidP="00BA6F3E">
      <w:pPr>
        <w:pStyle w:val="ListParagraph"/>
        <w:numPr>
          <w:ilvl w:val="1"/>
          <w:numId w:val="1"/>
        </w:numPr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>Arni shared that today is the last day to submit your order thank you gram</w:t>
      </w:r>
      <w:bookmarkStart w:id="0" w:name="_GoBack"/>
      <w:bookmarkEnd w:id="0"/>
      <w:r>
        <w:rPr>
          <w:rFonts w:ascii="Cambria" w:hAnsi="Cambria" w:cs="Arial"/>
          <w:sz w:val="22"/>
          <w:szCs w:val="22"/>
        </w:rPr>
        <w:t xml:space="preserve">. </w:t>
      </w:r>
    </w:p>
    <w:p w14:paraId="1C3A574B" w14:textId="2A20C7F7" w:rsidR="00DC443B" w:rsidRPr="007A726A" w:rsidRDefault="00DC443B" w:rsidP="007A726A">
      <w:pPr>
        <w:tabs>
          <w:tab w:val="left" w:pos="1440"/>
          <w:tab w:val="left" w:pos="2880"/>
        </w:tabs>
        <w:rPr>
          <w:rFonts w:ascii="Cambria" w:hAnsi="Cambria" w:cs="Arial"/>
          <w:bCs/>
        </w:rPr>
      </w:pPr>
    </w:p>
    <w:p w14:paraId="05339B03" w14:textId="4FF5A61E" w:rsidR="00B526AA" w:rsidRDefault="00B526AA" w:rsidP="00A931D9">
      <w:pPr>
        <w:pStyle w:val="ListParagraph"/>
        <w:numPr>
          <w:ilvl w:val="0"/>
          <w:numId w:val="1"/>
        </w:numPr>
        <w:tabs>
          <w:tab w:val="num" w:pos="720"/>
        </w:tabs>
        <w:rPr>
          <w:rFonts w:ascii="Cambria" w:hAnsi="Cambria" w:cs="Arial"/>
          <w:b/>
          <w:sz w:val="22"/>
          <w:szCs w:val="22"/>
          <w:u w:val="single"/>
        </w:rPr>
      </w:pPr>
      <w:r w:rsidRPr="00C437F6">
        <w:rPr>
          <w:rFonts w:ascii="Cambria" w:hAnsi="Cambria" w:cs="Arial"/>
          <w:b/>
          <w:sz w:val="22"/>
          <w:szCs w:val="22"/>
          <w:u w:val="single"/>
        </w:rPr>
        <w:t>Adjournment</w:t>
      </w:r>
    </w:p>
    <w:p w14:paraId="1DF2ADDC" w14:textId="5D0ADB57" w:rsidR="005828CC" w:rsidRDefault="005828CC" w:rsidP="005828CC">
      <w:pPr>
        <w:pStyle w:val="ListParagraph"/>
        <w:numPr>
          <w:ilvl w:val="1"/>
          <w:numId w:val="1"/>
        </w:numPr>
        <w:rPr>
          <w:rFonts w:ascii="Cambria" w:hAnsi="Cambria" w:cs="Arial"/>
          <w:b/>
          <w:sz w:val="22"/>
          <w:szCs w:val="22"/>
          <w:u w:val="single"/>
        </w:rPr>
      </w:pPr>
      <w:r>
        <w:rPr>
          <w:rFonts w:ascii="Cambria" w:hAnsi="Cambria" w:cs="Arial"/>
          <w:sz w:val="22"/>
          <w:szCs w:val="22"/>
        </w:rPr>
        <w:t>The meeting was adjourned at 1</w:t>
      </w:r>
      <w:r w:rsidR="000567D0">
        <w:rPr>
          <w:rFonts w:ascii="Cambria" w:hAnsi="Cambria" w:cs="Arial"/>
          <w:sz w:val="22"/>
          <w:szCs w:val="22"/>
        </w:rPr>
        <w:t>1</w:t>
      </w:r>
      <w:r>
        <w:rPr>
          <w:rFonts w:ascii="Cambria" w:hAnsi="Cambria" w:cs="Arial"/>
          <w:sz w:val="22"/>
          <w:szCs w:val="22"/>
        </w:rPr>
        <w:t>:</w:t>
      </w:r>
      <w:r w:rsidR="000567D0">
        <w:rPr>
          <w:rFonts w:ascii="Cambria" w:hAnsi="Cambria" w:cs="Arial"/>
          <w:sz w:val="22"/>
          <w:szCs w:val="22"/>
        </w:rPr>
        <w:t>28</w:t>
      </w:r>
      <w:r>
        <w:rPr>
          <w:rFonts w:ascii="Cambria" w:hAnsi="Cambria" w:cs="Arial"/>
          <w:sz w:val="22"/>
          <w:szCs w:val="22"/>
        </w:rPr>
        <w:t xml:space="preserve"> </w:t>
      </w:r>
      <w:r w:rsidR="000567D0">
        <w:rPr>
          <w:rFonts w:ascii="Cambria" w:hAnsi="Cambria" w:cs="Arial"/>
          <w:sz w:val="22"/>
          <w:szCs w:val="22"/>
        </w:rPr>
        <w:t>a</w:t>
      </w:r>
      <w:r>
        <w:rPr>
          <w:rFonts w:ascii="Cambria" w:hAnsi="Cambria" w:cs="Arial"/>
          <w:sz w:val="22"/>
          <w:szCs w:val="22"/>
        </w:rPr>
        <w:t xml:space="preserve">m </w:t>
      </w:r>
    </w:p>
    <w:p w14:paraId="27CE6F80" w14:textId="77777777" w:rsidR="001A08D6" w:rsidRDefault="001A08D6" w:rsidP="001A08D6">
      <w:pPr>
        <w:pStyle w:val="ListParagraph"/>
        <w:tabs>
          <w:tab w:val="left" w:pos="1440"/>
          <w:tab w:val="left" w:pos="2880"/>
        </w:tabs>
        <w:ind w:left="1080"/>
        <w:rPr>
          <w:rFonts w:ascii="Cambria" w:hAnsi="Cambria" w:cs="Arial"/>
          <w:b/>
          <w:sz w:val="22"/>
          <w:szCs w:val="22"/>
          <w:u w:val="single"/>
        </w:rPr>
      </w:pPr>
    </w:p>
    <w:p w14:paraId="140B2190" w14:textId="00402E22" w:rsidR="007C0123" w:rsidRDefault="001A08D6" w:rsidP="007C0123">
      <w:pPr>
        <w:pStyle w:val="ListParagraph"/>
        <w:numPr>
          <w:ilvl w:val="0"/>
          <w:numId w:val="1"/>
        </w:numPr>
        <w:tabs>
          <w:tab w:val="num" w:pos="720"/>
        </w:tabs>
        <w:rPr>
          <w:rFonts w:ascii="Cambria" w:hAnsi="Cambria" w:cs="Arial"/>
          <w:b/>
          <w:sz w:val="22"/>
          <w:szCs w:val="22"/>
          <w:u w:val="single"/>
        </w:rPr>
      </w:pPr>
      <w:r>
        <w:rPr>
          <w:rFonts w:ascii="Cambria" w:hAnsi="Cambria" w:cs="Arial"/>
          <w:b/>
          <w:sz w:val="22"/>
          <w:szCs w:val="22"/>
          <w:u w:val="single"/>
        </w:rPr>
        <w:t>Next Scheduled Meeting</w:t>
      </w:r>
    </w:p>
    <w:p w14:paraId="5C36A7B7" w14:textId="25D24487" w:rsidR="00960366" w:rsidRPr="007B1E53" w:rsidRDefault="007B33AC" w:rsidP="007B1E53">
      <w:pPr>
        <w:ind w:left="720"/>
        <w:rPr>
          <w:rFonts w:ascii="Cambria" w:hAnsi="Cambria" w:cs="Arial"/>
          <w:b/>
          <w:u w:val="single"/>
        </w:rPr>
      </w:pPr>
      <w:r w:rsidRPr="007B33AC">
        <w:rPr>
          <w:rFonts w:ascii="Cambria" w:hAnsi="Cambria" w:cs="Arial"/>
        </w:rPr>
        <w:t xml:space="preserve">Tuesday, </w:t>
      </w:r>
      <w:r w:rsidR="000567D0">
        <w:rPr>
          <w:rFonts w:ascii="Cambria" w:hAnsi="Cambria" w:cs="Arial"/>
        </w:rPr>
        <w:t>January</w:t>
      </w:r>
      <w:r w:rsidRPr="007B33AC">
        <w:rPr>
          <w:rFonts w:ascii="Cambria" w:hAnsi="Cambria" w:cs="Arial"/>
        </w:rPr>
        <w:t xml:space="preserve"> </w:t>
      </w:r>
      <w:r w:rsidR="000567D0">
        <w:rPr>
          <w:rFonts w:ascii="Cambria" w:hAnsi="Cambria" w:cs="Arial"/>
        </w:rPr>
        <w:t>16</w:t>
      </w:r>
      <w:r w:rsidRPr="007B33AC">
        <w:rPr>
          <w:rFonts w:ascii="Cambria" w:hAnsi="Cambria" w:cs="Arial"/>
        </w:rPr>
        <w:t xml:space="preserve">, 2023, from 10:30 am – 12:00 pm, L-108 </w:t>
      </w:r>
    </w:p>
    <w:p w14:paraId="6D3E5268" w14:textId="77777777" w:rsidR="0069321F" w:rsidRPr="009114DA" w:rsidRDefault="0069321F" w:rsidP="00D70DBB">
      <w:pPr>
        <w:tabs>
          <w:tab w:val="left" w:pos="1150"/>
        </w:tabs>
        <w:rPr>
          <w:rFonts w:ascii="Cambria" w:hAnsi="Cambria" w:cs="Arial"/>
          <w:b/>
          <w:sz w:val="20"/>
          <w:szCs w:val="20"/>
          <w:u w:val="single"/>
        </w:rPr>
      </w:pPr>
    </w:p>
    <w:p w14:paraId="37CCFCDC" w14:textId="77777777" w:rsidR="00D70DBB" w:rsidRDefault="00866E46" w:rsidP="00AF6FB5">
      <w:pPr>
        <w:tabs>
          <w:tab w:val="left" w:pos="1150"/>
        </w:tabs>
        <w:jc w:val="center"/>
        <w:rPr>
          <w:rFonts w:ascii="Cambria" w:hAnsi="Cambria"/>
          <w:b/>
          <w:bCs/>
          <w:sz w:val="20"/>
          <w:szCs w:val="20"/>
        </w:rPr>
      </w:pPr>
      <w:r w:rsidRPr="009114DA">
        <w:rPr>
          <w:rFonts w:ascii="Cambria" w:hAnsi="Cambria" w:cs="Arial"/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96A971A" wp14:editId="0933B004">
                <wp:simplePos x="0" y="0"/>
                <wp:positionH relativeFrom="margin">
                  <wp:posOffset>-51758</wp:posOffset>
                </wp:positionH>
                <wp:positionV relativeFrom="paragraph">
                  <wp:posOffset>154557</wp:posOffset>
                </wp:positionV>
                <wp:extent cx="7051853" cy="1802920"/>
                <wp:effectExtent l="0" t="0" r="15875" b="2603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51853" cy="18029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10D8F3" id="Rectangle 3" o:spid="_x0000_s1026" style="position:absolute;margin-left:-4.1pt;margin-top:12.15pt;width:555.25pt;height:141.9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" filled="f" strokecolor="black [3213]" strokeweight="1pt">
                <w10:wrap anchorx="margin"/>
              </v:rect>
            </w:pict>
          </mc:Fallback>
        </mc:AlternateContent>
      </w:r>
    </w:p>
    <w:p w14:paraId="4E0D548B" w14:textId="77777777" w:rsidR="00C325D2" w:rsidRPr="00AF2F47" w:rsidRDefault="00C325D2" w:rsidP="00D70DBB">
      <w:pPr>
        <w:tabs>
          <w:tab w:val="left" w:pos="1150"/>
        </w:tabs>
        <w:rPr>
          <w:rFonts w:ascii="Cambria" w:hAnsi="Cambria"/>
          <w:b/>
          <w:bCs/>
          <w:sz w:val="12"/>
          <w:szCs w:val="20"/>
        </w:rPr>
      </w:pPr>
    </w:p>
    <w:p w14:paraId="7071436B" w14:textId="77777777" w:rsidR="00AF2F47" w:rsidRPr="00AF2F47" w:rsidRDefault="00AF2F47" w:rsidP="00AF2F47">
      <w:pPr>
        <w:pStyle w:val="ListParagraph"/>
        <w:tabs>
          <w:tab w:val="left" w:pos="1150"/>
        </w:tabs>
        <w:jc w:val="center"/>
        <w:rPr>
          <w:rFonts w:ascii="Cambria" w:hAnsi="Cambria"/>
          <w:sz w:val="20"/>
          <w:szCs w:val="20"/>
        </w:rPr>
      </w:pPr>
      <w:r w:rsidRPr="009114DA">
        <w:rPr>
          <w:rFonts w:ascii="Cambria" w:hAnsi="Cambria"/>
          <w:b/>
          <w:bCs/>
          <w:sz w:val="20"/>
          <w:szCs w:val="20"/>
        </w:rPr>
        <w:t>San Diego Miramar College 2020 – 2027 Strategic Goals</w:t>
      </w:r>
    </w:p>
    <w:p w14:paraId="4434416E" w14:textId="77777777" w:rsidR="00F23FB0" w:rsidRPr="009114DA" w:rsidRDefault="00F23FB0" w:rsidP="005C715A">
      <w:pPr>
        <w:pStyle w:val="ListParagraph"/>
        <w:numPr>
          <w:ilvl w:val="0"/>
          <w:numId w:val="3"/>
        </w:numPr>
        <w:tabs>
          <w:tab w:val="left" w:pos="1150"/>
        </w:tabs>
        <w:rPr>
          <w:rFonts w:ascii="Cambria" w:hAnsi="Cambria"/>
          <w:sz w:val="20"/>
          <w:szCs w:val="20"/>
        </w:rPr>
      </w:pPr>
      <w:r w:rsidRPr="009114DA">
        <w:rPr>
          <w:rFonts w:ascii="Cambria" w:hAnsi="Cambria"/>
          <w:b/>
          <w:bCs/>
          <w:sz w:val="20"/>
          <w:szCs w:val="20"/>
        </w:rPr>
        <w:t>Pathways</w:t>
      </w:r>
      <w:r w:rsidRPr="009114DA">
        <w:rPr>
          <w:rFonts w:ascii="Cambria" w:hAnsi="Cambria"/>
          <w:sz w:val="20"/>
          <w:szCs w:val="20"/>
        </w:rPr>
        <w:t xml:space="preserve"> - Provide student-centered pathways that are responsive to change and focus on student learning, equity, and success</w:t>
      </w:r>
    </w:p>
    <w:p w14:paraId="23BEDF9F" w14:textId="77777777" w:rsidR="00F23FB0" w:rsidRPr="009114DA" w:rsidRDefault="00F23FB0" w:rsidP="005C715A">
      <w:pPr>
        <w:pStyle w:val="ListParagraph"/>
        <w:numPr>
          <w:ilvl w:val="0"/>
          <w:numId w:val="3"/>
        </w:numPr>
        <w:tabs>
          <w:tab w:val="left" w:pos="1150"/>
        </w:tabs>
        <w:rPr>
          <w:rFonts w:ascii="Cambria" w:hAnsi="Cambria"/>
          <w:sz w:val="20"/>
          <w:szCs w:val="20"/>
        </w:rPr>
      </w:pPr>
      <w:r w:rsidRPr="009114DA">
        <w:rPr>
          <w:rFonts w:ascii="Cambria" w:hAnsi="Cambria"/>
          <w:b/>
          <w:bCs/>
          <w:sz w:val="20"/>
          <w:szCs w:val="20"/>
        </w:rPr>
        <w:t>Engagement</w:t>
      </w:r>
      <w:r w:rsidRPr="009114DA">
        <w:rPr>
          <w:rFonts w:ascii="Cambria" w:hAnsi="Cambria"/>
          <w:sz w:val="20"/>
          <w:szCs w:val="20"/>
        </w:rPr>
        <w:t xml:space="preserve"> - Enhance the college experience by providing student-centered programs, services, and activities that close achievement gaps, engage students, and remove barriers to their success</w:t>
      </w:r>
    </w:p>
    <w:p w14:paraId="6C959540" w14:textId="77777777" w:rsidR="00F23FB0" w:rsidRPr="009114DA" w:rsidRDefault="00F23FB0" w:rsidP="005C715A">
      <w:pPr>
        <w:pStyle w:val="ListParagraph"/>
        <w:numPr>
          <w:ilvl w:val="0"/>
          <w:numId w:val="3"/>
        </w:numPr>
        <w:tabs>
          <w:tab w:val="left" w:pos="1150"/>
        </w:tabs>
        <w:rPr>
          <w:rFonts w:ascii="Cambria" w:hAnsi="Cambria"/>
          <w:sz w:val="20"/>
          <w:szCs w:val="20"/>
        </w:rPr>
      </w:pPr>
      <w:r w:rsidRPr="009114DA">
        <w:rPr>
          <w:rFonts w:ascii="Cambria" w:hAnsi="Cambria"/>
          <w:b/>
          <w:bCs/>
          <w:sz w:val="20"/>
          <w:szCs w:val="20"/>
        </w:rPr>
        <w:t>Organizational Health</w:t>
      </w:r>
      <w:r w:rsidRPr="009114DA">
        <w:rPr>
          <w:rFonts w:ascii="Cambria" w:hAnsi="Cambria"/>
          <w:sz w:val="20"/>
          <w:szCs w:val="20"/>
        </w:rPr>
        <w:t xml:space="preserve"> - Strengthen Institutional Effectiveness through planning, outcomes assessment, and program review processes in efforts to enhance data-informed decision making</w:t>
      </w:r>
    </w:p>
    <w:p w14:paraId="418BA4D2" w14:textId="77777777" w:rsidR="00F23FB0" w:rsidRPr="009114DA" w:rsidRDefault="00F23FB0" w:rsidP="005C715A">
      <w:pPr>
        <w:pStyle w:val="ListParagraph"/>
        <w:numPr>
          <w:ilvl w:val="0"/>
          <w:numId w:val="3"/>
        </w:numPr>
        <w:tabs>
          <w:tab w:val="left" w:pos="1150"/>
        </w:tabs>
        <w:rPr>
          <w:rFonts w:ascii="Cambria" w:hAnsi="Cambria"/>
          <w:sz w:val="20"/>
          <w:szCs w:val="20"/>
        </w:rPr>
      </w:pPr>
      <w:r w:rsidRPr="009114DA">
        <w:rPr>
          <w:rFonts w:ascii="Cambria" w:hAnsi="Cambria"/>
          <w:b/>
          <w:bCs/>
          <w:sz w:val="20"/>
          <w:szCs w:val="20"/>
        </w:rPr>
        <w:t>Relationship Cultivation</w:t>
      </w:r>
      <w:r w:rsidRPr="009114DA">
        <w:rPr>
          <w:rFonts w:ascii="Cambria" w:hAnsi="Cambria"/>
          <w:sz w:val="20"/>
          <w:szCs w:val="20"/>
        </w:rPr>
        <w:t xml:space="preserve"> - Build and sustain a college culture that strengthens participatory governance, equity efforts, and community partnerships</w:t>
      </w:r>
    </w:p>
    <w:p w14:paraId="253EEDC6" w14:textId="77777777" w:rsidR="0069321F" w:rsidRPr="009114DA" w:rsidRDefault="00F23FB0" w:rsidP="005C715A">
      <w:pPr>
        <w:pStyle w:val="ListParagraph"/>
        <w:numPr>
          <w:ilvl w:val="0"/>
          <w:numId w:val="3"/>
        </w:numPr>
        <w:tabs>
          <w:tab w:val="left" w:pos="1150"/>
        </w:tabs>
        <w:rPr>
          <w:rFonts w:ascii="Cambria" w:hAnsi="Cambria"/>
          <w:sz w:val="20"/>
          <w:szCs w:val="20"/>
        </w:rPr>
      </w:pPr>
      <w:r w:rsidRPr="009114DA">
        <w:rPr>
          <w:rFonts w:ascii="Cambria" w:hAnsi="Cambria"/>
          <w:b/>
          <w:bCs/>
          <w:sz w:val="20"/>
          <w:szCs w:val="20"/>
        </w:rPr>
        <w:t>Diversity, Equity, and Inclusion</w:t>
      </w:r>
      <w:r w:rsidRPr="009114DA">
        <w:rPr>
          <w:rFonts w:ascii="Cambria" w:hAnsi="Cambria"/>
          <w:sz w:val="20"/>
          <w:szCs w:val="20"/>
        </w:rPr>
        <w:t xml:space="preserve"> - Build an environment that embraces diversity, equity, inclusion, anti-racism, and social justice for the benefit of the college community</w:t>
      </w:r>
    </w:p>
    <w:p w14:paraId="7A348477" w14:textId="77777777" w:rsidR="00DC044E" w:rsidRPr="00DC044E" w:rsidRDefault="00DC044E" w:rsidP="00DC044E"/>
    <w:p w14:paraId="1AF2F01A" w14:textId="77777777" w:rsidR="004C0F08" w:rsidRDefault="004C0F08" w:rsidP="00AB5491">
      <w:pPr>
        <w:jc w:val="center"/>
        <w:rPr>
          <w:rFonts w:ascii="Cambria" w:hAnsi="Cambria"/>
          <w:b/>
          <w:bCs/>
          <w:sz w:val="20"/>
          <w:szCs w:val="20"/>
        </w:rPr>
      </w:pPr>
    </w:p>
    <w:p w14:paraId="7A3A3CF7" w14:textId="77777777" w:rsidR="004C0F08" w:rsidRDefault="004C0F08" w:rsidP="00AB5491">
      <w:pPr>
        <w:jc w:val="center"/>
        <w:rPr>
          <w:rFonts w:ascii="Cambria" w:hAnsi="Cambria"/>
          <w:b/>
          <w:bCs/>
          <w:sz w:val="20"/>
          <w:szCs w:val="20"/>
        </w:rPr>
      </w:pPr>
    </w:p>
    <w:p w14:paraId="4BCACAA2" w14:textId="74F1C5B2" w:rsidR="00AB5491" w:rsidRPr="00AF6FB5" w:rsidRDefault="00AF6FB5" w:rsidP="00AB5491">
      <w:pPr>
        <w:jc w:val="center"/>
        <w:rPr>
          <w:rFonts w:ascii="Cambria" w:hAnsi="Cambria"/>
          <w:b/>
          <w:bCs/>
          <w:sz w:val="20"/>
          <w:szCs w:val="20"/>
        </w:rPr>
      </w:pPr>
      <w:r w:rsidRPr="009114DA">
        <w:rPr>
          <w:rFonts w:ascii="Cambria" w:hAnsi="Cambria" w:cs="Arial"/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EF44EC4" wp14:editId="1D7E695B">
                <wp:simplePos x="0" y="0"/>
                <wp:positionH relativeFrom="margin">
                  <wp:posOffset>0</wp:posOffset>
                </wp:positionH>
                <wp:positionV relativeFrom="paragraph">
                  <wp:posOffset>100725</wp:posOffset>
                </wp:positionV>
                <wp:extent cx="7051675" cy="862282"/>
                <wp:effectExtent l="0" t="0" r="15875" b="1460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51675" cy="86228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1BFCE3" id="Rectangle 5" o:spid="_x0000_s1026" style="position:absolute;margin-left:0;margin-top:7.95pt;width:555.25pt;height:67.9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" filled="f" strokecolor="black [3213]" strokeweight="1pt">
                <w10:wrap anchorx="margin"/>
              </v:rect>
            </w:pict>
          </mc:Fallback>
        </mc:AlternateContent>
      </w:r>
    </w:p>
    <w:p w14:paraId="67FE2625" w14:textId="2931DB55" w:rsidR="00AB5491" w:rsidRPr="004C0F08" w:rsidRDefault="00AF2F47" w:rsidP="004C0F08">
      <w:pPr>
        <w:jc w:val="center"/>
        <w:rPr>
          <w:b/>
          <w:bCs/>
          <w:sz w:val="20"/>
          <w:szCs w:val="20"/>
        </w:rPr>
      </w:pPr>
      <w:r w:rsidRPr="00AF6FB5">
        <w:rPr>
          <w:rFonts w:ascii="Cambria" w:hAnsi="Cambria"/>
          <w:b/>
          <w:bCs/>
          <w:sz w:val="20"/>
          <w:szCs w:val="20"/>
        </w:rPr>
        <w:t>ACCJC Accreditation Standards (Adopted June 2014</w:t>
      </w:r>
      <w:r w:rsidR="00AB5491" w:rsidRPr="004C0F08">
        <w:rPr>
          <w:rFonts w:ascii="Cambria" w:hAnsi="Cambria"/>
          <w:bCs/>
          <w:sz w:val="20"/>
          <w:szCs w:val="20"/>
        </w:rPr>
        <w:t xml:space="preserve">Mission, Academic Quality and Instructional Effectiveness, and Integrity. </w:t>
      </w:r>
    </w:p>
    <w:p w14:paraId="1C0A4FE8" w14:textId="77777777" w:rsidR="00AB5491" w:rsidRPr="00AF6FB5" w:rsidRDefault="00AB5491" w:rsidP="00AF6FB5">
      <w:pPr>
        <w:pStyle w:val="ListParagraph"/>
        <w:numPr>
          <w:ilvl w:val="0"/>
          <w:numId w:val="6"/>
        </w:numPr>
        <w:tabs>
          <w:tab w:val="left" w:pos="1150"/>
        </w:tabs>
        <w:rPr>
          <w:rFonts w:ascii="Cambria" w:hAnsi="Cambria"/>
          <w:bCs/>
          <w:sz w:val="20"/>
          <w:szCs w:val="20"/>
        </w:rPr>
      </w:pPr>
      <w:r w:rsidRPr="00AF6FB5">
        <w:rPr>
          <w:rFonts w:ascii="Cambria" w:hAnsi="Cambria"/>
          <w:bCs/>
          <w:sz w:val="20"/>
          <w:szCs w:val="20"/>
        </w:rPr>
        <w:t xml:space="preserve">Student Learning Programs and Support Services. </w:t>
      </w:r>
    </w:p>
    <w:p w14:paraId="52A8316D" w14:textId="77777777" w:rsidR="00AB5491" w:rsidRPr="00AF6FB5" w:rsidRDefault="00AB5491" w:rsidP="00AF6FB5">
      <w:pPr>
        <w:pStyle w:val="ListParagraph"/>
        <w:numPr>
          <w:ilvl w:val="0"/>
          <w:numId w:val="6"/>
        </w:numPr>
        <w:tabs>
          <w:tab w:val="left" w:pos="1150"/>
        </w:tabs>
        <w:rPr>
          <w:rFonts w:ascii="Cambria" w:hAnsi="Cambria"/>
          <w:bCs/>
          <w:sz w:val="20"/>
          <w:szCs w:val="20"/>
        </w:rPr>
      </w:pPr>
      <w:r w:rsidRPr="00AF6FB5">
        <w:rPr>
          <w:rFonts w:ascii="Cambria" w:hAnsi="Cambria"/>
          <w:bCs/>
          <w:sz w:val="20"/>
          <w:szCs w:val="20"/>
        </w:rPr>
        <w:t>Resources</w:t>
      </w:r>
    </w:p>
    <w:p w14:paraId="6FFEB614" w14:textId="5D9E2721" w:rsidR="00391B47" w:rsidRPr="004C0F08" w:rsidRDefault="00AB5491" w:rsidP="004C0F08">
      <w:pPr>
        <w:pStyle w:val="ListParagraph"/>
        <w:numPr>
          <w:ilvl w:val="0"/>
          <w:numId w:val="6"/>
        </w:numPr>
        <w:tabs>
          <w:tab w:val="left" w:pos="1150"/>
        </w:tabs>
        <w:rPr>
          <w:rFonts w:ascii="Cambria" w:hAnsi="Cambria"/>
          <w:bCs/>
          <w:sz w:val="20"/>
          <w:szCs w:val="20"/>
        </w:rPr>
      </w:pPr>
      <w:r w:rsidRPr="00AF6FB5">
        <w:rPr>
          <w:rFonts w:ascii="Cambria" w:hAnsi="Cambria"/>
          <w:bCs/>
          <w:sz w:val="20"/>
          <w:szCs w:val="20"/>
        </w:rPr>
        <w:t>Leadership and Governance.</w:t>
      </w:r>
    </w:p>
    <w:sectPr w:rsidR="00391B47" w:rsidRPr="004C0F08" w:rsidSect="00801EAA">
      <w:headerReference w:type="default" r:id="rId11"/>
      <w:footerReference w:type="default" r:id="rId12"/>
      <w:pgSz w:w="12240" w:h="15840"/>
      <w:pgMar w:top="720" w:right="720" w:bottom="27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530890" w14:textId="77777777" w:rsidR="00716DB5" w:rsidRDefault="00716DB5" w:rsidP="00C72EB7">
      <w:r>
        <w:separator/>
      </w:r>
    </w:p>
  </w:endnote>
  <w:endnote w:type="continuationSeparator" w:id="0">
    <w:p w14:paraId="305B5ADA" w14:textId="77777777" w:rsidR="00716DB5" w:rsidRDefault="00716DB5" w:rsidP="00C72E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066307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B2F1EB" w14:textId="50C36CF3" w:rsidR="00A931D9" w:rsidRDefault="00A931D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13020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5CF78555" w14:textId="77777777" w:rsidR="00A931D9" w:rsidRDefault="00A931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10CE64" w14:textId="77777777" w:rsidR="00716DB5" w:rsidRDefault="00716DB5" w:rsidP="00C72EB7">
      <w:r>
        <w:separator/>
      </w:r>
    </w:p>
  </w:footnote>
  <w:footnote w:type="continuationSeparator" w:id="0">
    <w:p w14:paraId="1BCB21E2" w14:textId="77777777" w:rsidR="00716DB5" w:rsidRDefault="00716DB5" w:rsidP="00C72E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5F460E" w14:textId="79DD1759" w:rsidR="00444C5D" w:rsidRDefault="00444C5D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08"/>
      <w:gridCol w:w="1992"/>
    </w:tblGrid>
    <w:tr w:rsidR="00444C5D" w14:paraId="2A297D6C" w14:textId="77777777" w:rsidTr="009F41A8">
      <w:tc>
        <w:tcPr>
          <w:tcW w:w="9175" w:type="dxa"/>
        </w:tcPr>
        <w:p w14:paraId="1D37A918" w14:textId="5DA240D5" w:rsidR="00444C5D" w:rsidRPr="00795C09" w:rsidRDefault="00444C5D" w:rsidP="007A726A">
          <w:pPr>
            <w:jc w:val="center"/>
            <w:outlineLvl w:val="0"/>
            <w:rPr>
              <w:rFonts w:ascii="Cambria" w:hAnsi="Cambria"/>
              <w:b/>
              <w:color w:val="008080"/>
              <w:sz w:val="28"/>
              <w:szCs w:val="28"/>
            </w:rPr>
          </w:pPr>
          <w:r w:rsidRPr="00795C09">
            <w:rPr>
              <w:rFonts w:ascii="Cambria" w:hAnsi="Cambria"/>
              <w:b/>
              <w:color w:val="008080"/>
              <w:sz w:val="28"/>
              <w:szCs w:val="28"/>
            </w:rPr>
            <w:t>SAN DIEGO MIRAMAR COLLEGE</w:t>
          </w:r>
        </w:p>
        <w:p w14:paraId="7C9527C1" w14:textId="19992F4C" w:rsidR="00444C5D" w:rsidRDefault="00444C5D" w:rsidP="007A726A">
          <w:pPr>
            <w:jc w:val="center"/>
            <w:outlineLvl w:val="0"/>
            <w:rPr>
              <w:rFonts w:ascii="Cambria" w:hAnsi="Cambria"/>
              <w:b/>
              <w:color w:val="008080"/>
              <w:sz w:val="28"/>
              <w:szCs w:val="28"/>
            </w:rPr>
          </w:pPr>
          <w:r w:rsidRPr="00795C09">
            <w:rPr>
              <w:rFonts w:ascii="Cambria" w:hAnsi="Cambria"/>
              <w:b/>
              <w:color w:val="008080"/>
              <w:sz w:val="28"/>
              <w:szCs w:val="28"/>
            </w:rPr>
            <w:t>CLASSIFIED SENATE MEE</w:t>
          </w:r>
          <w:r w:rsidR="007A4932">
            <w:rPr>
              <w:rFonts w:ascii="Cambria" w:hAnsi="Cambria"/>
              <w:b/>
              <w:color w:val="008080"/>
              <w:sz w:val="28"/>
              <w:szCs w:val="28"/>
            </w:rPr>
            <w:t>TING MINUTES</w:t>
          </w:r>
        </w:p>
        <w:p w14:paraId="5DB40149" w14:textId="77777777" w:rsidR="007A726A" w:rsidRDefault="007A726A" w:rsidP="007A726A">
          <w:pPr>
            <w:jc w:val="center"/>
            <w:outlineLvl w:val="0"/>
            <w:rPr>
              <w:rFonts w:ascii="Cambria" w:hAnsi="Cambria"/>
              <w:b/>
            </w:rPr>
          </w:pPr>
        </w:p>
        <w:p w14:paraId="421CF5BB" w14:textId="7B487BCC" w:rsidR="00414ABA" w:rsidRDefault="007A726A" w:rsidP="007A726A">
          <w:pPr>
            <w:jc w:val="center"/>
            <w:outlineLvl w:val="0"/>
            <w:rPr>
              <w:rFonts w:ascii="Cambria" w:hAnsi="Cambria"/>
              <w:b/>
            </w:rPr>
          </w:pPr>
          <w:r>
            <w:rPr>
              <w:rFonts w:ascii="Cambria" w:hAnsi="Cambria"/>
              <w:b/>
            </w:rPr>
            <w:t>D</w:t>
          </w:r>
          <w:r w:rsidR="00444C5D" w:rsidRPr="00801EAA">
            <w:rPr>
              <w:rFonts w:ascii="Cambria" w:hAnsi="Cambria"/>
              <w:b/>
            </w:rPr>
            <w:t>ATE</w:t>
          </w:r>
          <w:r w:rsidR="00444C5D">
            <w:rPr>
              <w:rFonts w:ascii="Cambria" w:hAnsi="Cambria"/>
              <w:b/>
            </w:rPr>
            <w:t xml:space="preserve">: </w:t>
          </w:r>
          <w:r w:rsidR="00414ABA">
            <w:rPr>
              <w:rFonts w:ascii="Cambria" w:hAnsi="Cambria"/>
              <w:b/>
            </w:rPr>
            <w:t xml:space="preserve">Tuesday, </w:t>
          </w:r>
          <w:r w:rsidR="00B63FA2">
            <w:rPr>
              <w:rFonts w:ascii="Cambria" w:hAnsi="Cambria"/>
              <w:b/>
            </w:rPr>
            <w:t>December</w:t>
          </w:r>
          <w:r w:rsidR="00414ABA">
            <w:rPr>
              <w:rFonts w:ascii="Cambria" w:hAnsi="Cambria"/>
              <w:b/>
            </w:rPr>
            <w:t xml:space="preserve"> </w:t>
          </w:r>
          <w:r w:rsidR="00BA6F3E">
            <w:rPr>
              <w:rFonts w:ascii="Cambria" w:hAnsi="Cambria"/>
              <w:b/>
            </w:rPr>
            <w:t>5</w:t>
          </w:r>
          <w:r w:rsidR="00414ABA">
            <w:rPr>
              <w:rFonts w:ascii="Cambria" w:hAnsi="Cambria"/>
              <w:b/>
            </w:rPr>
            <w:t xml:space="preserve">, 2023 from </w:t>
          </w:r>
        </w:p>
        <w:p w14:paraId="01230364" w14:textId="62E9AE8A" w:rsidR="00444C5D" w:rsidRDefault="00414ABA" w:rsidP="00414ABA">
          <w:pPr>
            <w:jc w:val="center"/>
            <w:outlineLvl w:val="0"/>
            <w:rPr>
              <w:rFonts w:ascii="Cambria" w:hAnsi="Cambria"/>
              <w:b/>
            </w:rPr>
          </w:pPr>
          <w:r>
            <w:rPr>
              <w:rFonts w:ascii="Cambria" w:hAnsi="Cambria"/>
              <w:b/>
            </w:rPr>
            <w:t>TIME: 10:30 am – 12:00 pm</w:t>
          </w:r>
        </w:p>
        <w:p w14:paraId="21F47998" w14:textId="34569E9A" w:rsidR="00444C5D" w:rsidRDefault="00444C5D" w:rsidP="00414ABA">
          <w:pPr>
            <w:jc w:val="center"/>
            <w:outlineLvl w:val="0"/>
          </w:pPr>
          <w:r>
            <w:rPr>
              <w:rFonts w:ascii="Cambria" w:hAnsi="Cambria"/>
              <w:b/>
            </w:rPr>
            <w:t xml:space="preserve">LOCATION: </w:t>
          </w:r>
          <w:r w:rsidR="00AE4DDE">
            <w:rPr>
              <w:rFonts w:ascii="Cambria" w:hAnsi="Cambria"/>
              <w:b/>
            </w:rPr>
            <w:t>L-108</w:t>
          </w:r>
        </w:p>
      </w:tc>
      <w:tc>
        <w:tcPr>
          <w:tcW w:w="1615" w:type="dxa"/>
        </w:tcPr>
        <w:p w14:paraId="3AE97B3C" w14:textId="7A549575" w:rsidR="00444C5D" w:rsidRDefault="00444C5D">
          <w:pPr>
            <w:pStyle w:val="Header"/>
          </w:pPr>
          <w:r w:rsidRPr="00795C09">
            <w:rPr>
              <w:noProof/>
              <w:sz w:val="28"/>
              <w:szCs w:val="28"/>
            </w:rPr>
            <w:drawing>
              <wp:inline distT="0" distB="0" distL="0" distR="0" wp14:anchorId="19F6AF67" wp14:editId="32EABD20">
                <wp:extent cx="1127760" cy="112776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7760" cy="1127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750DF3C" w14:textId="2D283099" w:rsidR="00444C5D" w:rsidRDefault="00444C5D">
    <w:pPr>
      <w:pStyle w:val="Header"/>
    </w:pPr>
  </w:p>
  <w:p w14:paraId="4AF847ED" w14:textId="77777777" w:rsidR="00444C5D" w:rsidRDefault="00444C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453B5"/>
    <w:multiLevelType w:val="hybridMultilevel"/>
    <w:tmpl w:val="D8A4A732"/>
    <w:lvl w:ilvl="0" w:tplc="BCC0B602">
      <w:numFmt w:val="bullet"/>
      <w:lvlText w:val="-"/>
      <w:lvlJc w:val="left"/>
      <w:pPr>
        <w:ind w:left="720" w:hanging="360"/>
      </w:pPr>
      <w:rPr>
        <w:rFonts w:ascii="Cambria" w:eastAsiaTheme="minorHAnsi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524DC"/>
    <w:multiLevelType w:val="hybridMultilevel"/>
    <w:tmpl w:val="6A18A77C"/>
    <w:lvl w:ilvl="0" w:tplc="899EFF6C">
      <w:start w:val="1"/>
      <w:numFmt w:val="bullet"/>
      <w:lvlText w:val=""/>
      <w:lvlJc w:val="left"/>
      <w:pPr>
        <w:ind w:left="216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3656F98"/>
    <w:multiLevelType w:val="hybridMultilevel"/>
    <w:tmpl w:val="9ED2643A"/>
    <w:lvl w:ilvl="0" w:tplc="16F86E2A">
      <w:numFmt w:val="bullet"/>
      <w:lvlText w:val="-"/>
      <w:lvlJc w:val="left"/>
      <w:pPr>
        <w:ind w:left="720" w:hanging="360"/>
      </w:pPr>
      <w:rPr>
        <w:rFonts w:ascii="Cambria" w:eastAsiaTheme="minorHAnsi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8B3E43"/>
    <w:multiLevelType w:val="hybridMultilevel"/>
    <w:tmpl w:val="88827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C11F6"/>
    <w:multiLevelType w:val="hybridMultilevel"/>
    <w:tmpl w:val="6B843DFC"/>
    <w:lvl w:ilvl="0" w:tplc="6A68B852">
      <w:start w:val="1"/>
      <w:numFmt w:val="upperLetter"/>
      <w:lvlText w:val="%1."/>
      <w:lvlJc w:val="left"/>
      <w:pPr>
        <w:ind w:left="1080" w:hanging="720"/>
      </w:pPr>
      <w:rPr>
        <w:rFonts w:eastAsia="Arial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225480"/>
    <w:multiLevelType w:val="hybridMultilevel"/>
    <w:tmpl w:val="1D20AD1E"/>
    <w:lvl w:ilvl="0" w:tplc="9FC0FDDA">
      <w:numFmt w:val="bullet"/>
      <w:lvlText w:val="-"/>
      <w:lvlJc w:val="left"/>
      <w:pPr>
        <w:ind w:left="720" w:hanging="360"/>
      </w:pPr>
      <w:rPr>
        <w:rFonts w:ascii="Cambria" w:eastAsiaTheme="minorHAnsi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856A1"/>
    <w:multiLevelType w:val="hybridMultilevel"/>
    <w:tmpl w:val="6F72E0CC"/>
    <w:lvl w:ilvl="0" w:tplc="27066B4A">
      <w:numFmt w:val="bullet"/>
      <w:lvlText w:val="-"/>
      <w:lvlJc w:val="left"/>
      <w:pPr>
        <w:ind w:left="720" w:hanging="360"/>
      </w:pPr>
      <w:rPr>
        <w:rFonts w:ascii="Cambria" w:eastAsiaTheme="minorHAnsi" w:hAnsi="Cambri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9C9E2A">
      <w:start w:val="3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34C59"/>
    <w:multiLevelType w:val="hybridMultilevel"/>
    <w:tmpl w:val="7E2CF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CE7097"/>
    <w:multiLevelType w:val="hybridMultilevel"/>
    <w:tmpl w:val="313E90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5683FDA"/>
    <w:multiLevelType w:val="hybridMultilevel"/>
    <w:tmpl w:val="91DC178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26C7610B"/>
    <w:multiLevelType w:val="hybridMultilevel"/>
    <w:tmpl w:val="5E9843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20C41"/>
    <w:multiLevelType w:val="hybridMultilevel"/>
    <w:tmpl w:val="AE684C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4A2619"/>
    <w:multiLevelType w:val="hybridMultilevel"/>
    <w:tmpl w:val="CE0669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DA53A3"/>
    <w:multiLevelType w:val="hybridMultilevel"/>
    <w:tmpl w:val="C9AC450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9C57C93"/>
    <w:multiLevelType w:val="hybridMultilevel"/>
    <w:tmpl w:val="E0C69BCA"/>
    <w:lvl w:ilvl="0" w:tplc="27066B4A">
      <w:numFmt w:val="bullet"/>
      <w:lvlText w:val="-"/>
      <w:lvlJc w:val="left"/>
      <w:pPr>
        <w:ind w:left="720" w:hanging="720"/>
      </w:pPr>
      <w:rPr>
        <w:rFonts w:ascii="Cambria" w:eastAsiaTheme="minorHAnsi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29669B"/>
    <w:multiLevelType w:val="hybridMultilevel"/>
    <w:tmpl w:val="4FA254A8"/>
    <w:lvl w:ilvl="0" w:tplc="689C9E2A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2F16A6"/>
    <w:multiLevelType w:val="hybridMultilevel"/>
    <w:tmpl w:val="82601D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56EACE9E">
      <w:start w:val="1"/>
      <w:numFmt w:val="bullet"/>
      <w:lvlText w:val="-"/>
      <w:lvlJc w:val="left"/>
      <w:pPr>
        <w:ind w:left="3240" w:hanging="360"/>
      </w:pPr>
      <w:rPr>
        <w:rFonts w:ascii="Cambria" w:eastAsiaTheme="minorHAnsi" w:hAnsi="Cambria" w:cs="Calibri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A904B56"/>
    <w:multiLevelType w:val="hybridMultilevel"/>
    <w:tmpl w:val="5E9843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550394"/>
    <w:multiLevelType w:val="hybridMultilevel"/>
    <w:tmpl w:val="E18C41F0"/>
    <w:lvl w:ilvl="0" w:tplc="6A68B852">
      <w:start w:val="1"/>
      <w:numFmt w:val="upperLetter"/>
      <w:lvlText w:val="%1."/>
      <w:lvlJc w:val="left"/>
      <w:pPr>
        <w:ind w:left="1080" w:hanging="720"/>
      </w:pPr>
      <w:rPr>
        <w:rFonts w:eastAsia="Arial" w:hint="default"/>
        <w:u w:val="none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C93A8B"/>
    <w:multiLevelType w:val="hybridMultilevel"/>
    <w:tmpl w:val="57F24D62"/>
    <w:lvl w:ilvl="0" w:tplc="689C9E2A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2616FE"/>
    <w:multiLevelType w:val="hybridMultilevel"/>
    <w:tmpl w:val="DBF4D4BC"/>
    <w:lvl w:ilvl="0" w:tplc="158CEA08">
      <w:start w:val="2022"/>
      <w:numFmt w:val="bullet"/>
      <w:lvlText w:val="-"/>
      <w:lvlJc w:val="left"/>
      <w:pPr>
        <w:ind w:left="720" w:hanging="360"/>
      </w:pPr>
      <w:rPr>
        <w:rFonts w:ascii="Cambria" w:eastAsiaTheme="minorHAnsi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1D59E5"/>
    <w:multiLevelType w:val="hybridMultilevel"/>
    <w:tmpl w:val="9D90109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73764D4"/>
    <w:multiLevelType w:val="hybridMultilevel"/>
    <w:tmpl w:val="05F263CA"/>
    <w:lvl w:ilvl="0" w:tplc="6A68B852">
      <w:start w:val="1"/>
      <w:numFmt w:val="upperLetter"/>
      <w:lvlText w:val="%1."/>
      <w:lvlJc w:val="left"/>
      <w:pPr>
        <w:ind w:left="1080" w:hanging="720"/>
      </w:pPr>
      <w:rPr>
        <w:rFonts w:eastAsia="Arial" w:hint="default"/>
        <w:u w:val="none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013D85"/>
    <w:multiLevelType w:val="hybridMultilevel"/>
    <w:tmpl w:val="D4347E5C"/>
    <w:lvl w:ilvl="0" w:tplc="689C9E2A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F631BA"/>
    <w:multiLevelType w:val="hybridMultilevel"/>
    <w:tmpl w:val="75745684"/>
    <w:lvl w:ilvl="0" w:tplc="6A68B852">
      <w:start w:val="1"/>
      <w:numFmt w:val="upperLetter"/>
      <w:lvlText w:val="%1."/>
      <w:lvlJc w:val="left"/>
      <w:pPr>
        <w:ind w:left="1080" w:hanging="720"/>
      </w:pPr>
      <w:rPr>
        <w:rFonts w:eastAsia="Arial" w:hint="default"/>
        <w:u w:val="none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880C78"/>
    <w:multiLevelType w:val="hybridMultilevel"/>
    <w:tmpl w:val="D8FE40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DF5E62"/>
    <w:multiLevelType w:val="hybridMultilevel"/>
    <w:tmpl w:val="3F16A9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C64551E"/>
    <w:multiLevelType w:val="hybridMultilevel"/>
    <w:tmpl w:val="DCD21060"/>
    <w:lvl w:ilvl="0" w:tplc="689C9E2A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AE291D"/>
    <w:multiLevelType w:val="hybridMultilevel"/>
    <w:tmpl w:val="1A4C38F8"/>
    <w:lvl w:ilvl="0" w:tplc="14AA0564">
      <w:numFmt w:val="bullet"/>
      <w:lvlText w:val="-"/>
      <w:lvlJc w:val="left"/>
      <w:pPr>
        <w:ind w:left="720" w:hanging="360"/>
      </w:pPr>
      <w:rPr>
        <w:rFonts w:ascii="Cambria" w:eastAsiaTheme="minorHAnsi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3"/>
  </w:num>
  <w:num w:numId="3">
    <w:abstractNumId w:val="17"/>
  </w:num>
  <w:num w:numId="4">
    <w:abstractNumId w:val="1"/>
  </w:num>
  <w:num w:numId="5">
    <w:abstractNumId w:val="9"/>
  </w:num>
  <w:num w:numId="6">
    <w:abstractNumId w:val="10"/>
  </w:num>
  <w:num w:numId="7">
    <w:abstractNumId w:val="3"/>
  </w:num>
  <w:num w:numId="8">
    <w:abstractNumId w:val="8"/>
  </w:num>
  <w:num w:numId="9">
    <w:abstractNumId w:val="7"/>
  </w:num>
  <w:num w:numId="10">
    <w:abstractNumId w:val="21"/>
  </w:num>
  <w:num w:numId="11">
    <w:abstractNumId w:val="16"/>
  </w:num>
  <w:num w:numId="12">
    <w:abstractNumId w:val="24"/>
  </w:num>
  <w:num w:numId="13">
    <w:abstractNumId w:val="4"/>
  </w:num>
  <w:num w:numId="14">
    <w:abstractNumId w:val="2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8"/>
  </w:num>
  <w:num w:numId="16">
    <w:abstractNumId w:val="20"/>
  </w:num>
  <w:num w:numId="17">
    <w:abstractNumId w:val="28"/>
  </w:num>
  <w:num w:numId="18">
    <w:abstractNumId w:val="2"/>
  </w:num>
  <w:num w:numId="19">
    <w:abstractNumId w:val="0"/>
  </w:num>
  <w:num w:numId="20">
    <w:abstractNumId w:val="5"/>
  </w:num>
  <w:num w:numId="21">
    <w:abstractNumId w:val="14"/>
  </w:num>
  <w:num w:numId="22">
    <w:abstractNumId w:val="26"/>
  </w:num>
  <w:num w:numId="23">
    <w:abstractNumId w:val="12"/>
  </w:num>
  <w:num w:numId="24">
    <w:abstractNumId w:val="6"/>
  </w:num>
  <w:num w:numId="25">
    <w:abstractNumId w:val="27"/>
  </w:num>
  <w:num w:numId="26">
    <w:abstractNumId w:val="23"/>
  </w:num>
  <w:num w:numId="27">
    <w:abstractNumId w:val="19"/>
  </w:num>
  <w:num w:numId="28">
    <w:abstractNumId w:val="15"/>
  </w:num>
  <w:num w:numId="29">
    <w:abstractNumId w:val="25"/>
  </w:num>
  <w:num w:numId="30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tTAxNrAwNzM3MjdS0lEKTi0uzszPAykwrwUALwG7riwAAAA="/>
  </w:docVars>
  <w:rsids>
    <w:rsidRoot w:val="003D73B4"/>
    <w:rsid w:val="00005312"/>
    <w:rsid w:val="00011125"/>
    <w:rsid w:val="00013020"/>
    <w:rsid w:val="0001442D"/>
    <w:rsid w:val="00021ECB"/>
    <w:rsid w:val="00023788"/>
    <w:rsid w:val="00036CC9"/>
    <w:rsid w:val="000438A1"/>
    <w:rsid w:val="000567D0"/>
    <w:rsid w:val="000643F7"/>
    <w:rsid w:val="00084AC6"/>
    <w:rsid w:val="0008518D"/>
    <w:rsid w:val="00085841"/>
    <w:rsid w:val="00097AC4"/>
    <w:rsid w:val="000A5C47"/>
    <w:rsid w:val="000A7288"/>
    <w:rsid w:val="000B22A3"/>
    <w:rsid w:val="000B31E6"/>
    <w:rsid w:val="000B75BC"/>
    <w:rsid w:val="000C0F32"/>
    <w:rsid w:val="000C4101"/>
    <w:rsid w:val="000C4879"/>
    <w:rsid w:val="000D2B10"/>
    <w:rsid w:val="000D5CE5"/>
    <w:rsid w:val="000F520A"/>
    <w:rsid w:val="001006B3"/>
    <w:rsid w:val="001310B1"/>
    <w:rsid w:val="00131145"/>
    <w:rsid w:val="0013442E"/>
    <w:rsid w:val="001356F8"/>
    <w:rsid w:val="00140CD1"/>
    <w:rsid w:val="00141197"/>
    <w:rsid w:val="00141641"/>
    <w:rsid w:val="00152E3B"/>
    <w:rsid w:val="001543F2"/>
    <w:rsid w:val="00162976"/>
    <w:rsid w:val="001643B0"/>
    <w:rsid w:val="001760D8"/>
    <w:rsid w:val="00176234"/>
    <w:rsid w:val="00191654"/>
    <w:rsid w:val="00193081"/>
    <w:rsid w:val="001A08D6"/>
    <w:rsid w:val="001B04D9"/>
    <w:rsid w:val="001C1F87"/>
    <w:rsid w:val="001C37CD"/>
    <w:rsid w:val="001C50DF"/>
    <w:rsid w:val="00207944"/>
    <w:rsid w:val="00220C06"/>
    <w:rsid w:val="00222BAC"/>
    <w:rsid w:val="0022569E"/>
    <w:rsid w:val="002256E2"/>
    <w:rsid w:val="00230E2C"/>
    <w:rsid w:val="00256261"/>
    <w:rsid w:val="002602B5"/>
    <w:rsid w:val="00270913"/>
    <w:rsid w:val="002826AF"/>
    <w:rsid w:val="0028466E"/>
    <w:rsid w:val="00296DF5"/>
    <w:rsid w:val="002A1AC3"/>
    <w:rsid w:val="002A3DE4"/>
    <w:rsid w:val="002B2FFA"/>
    <w:rsid w:val="002C3CD7"/>
    <w:rsid w:val="002D500D"/>
    <w:rsid w:val="002F78B2"/>
    <w:rsid w:val="00311D15"/>
    <w:rsid w:val="00312BE7"/>
    <w:rsid w:val="00315D0B"/>
    <w:rsid w:val="00320AFF"/>
    <w:rsid w:val="00324439"/>
    <w:rsid w:val="00330B1C"/>
    <w:rsid w:val="00330FAA"/>
    <w:rsid w:val="00331390"/>
    <w:rsid w:val="00331659"/>
    <w:rsid w:val="00343CD6"/>
    <w:rsid w:val="0034567E"/>
    <w:rsid w:val="00351C39"/>
    <w:rsid w:val="003524D6"/>
    <w:rsid w:val="00373A3A"/>
    <w:rsid w:val="0037552E"/>
    <w:rsid w:val="00375DED"/>
    <w:rsid w:val="00391B47"/>
    <w:rsid w:val="00392F4A"/>
    <w:rsid w:val="00397AF6"/>
    <w:rsid w:val="003A0AC7"/>
    <w:rsid w:val="003A4493"/>
    <w:rsid w:val="003C0AD1"/>
    <w:rsid w:val="003D1372"/>
    <w:rsid w:val="003D175F"/>
    <w:rsid w:val="003D73B4"/>
    <w:rsid w:val="003E5E9E"/>
    <w:rsid w:val="003E6D9A"/>
    <w:rsid w:val="003F0473"/>
    <w:rsid w:val="00407D92"/>
    <w:rsid w:val="00414ABA"/>
    <w:rsid w:val="0041738F"/>
    <w:rsid w:val="00431583"/>
    <w:rsid w:val="00432C3C"/>
    <w:rsid w:val="00444C5D"/>
    <w:rsid w:val="00456A1D"/>
    <w:rsid w:val="004618B3"/>
    <w:rsid w:val="00470A5E"/>
    <w:rsid w:val="00470C49"/>
    <w:rsid w:val="0047609C"/>
    <w:rsid w:val="00481EE9"/>
    <w:rsid w:val="0049042B"/>
    <w:rsid w:val="004956BA"/>
    <w:rsid w:val="004B1DE8"/>
    <w:rsid w:val="004C0F08"/>
    <w:rsid w:val="004C2FF4"/>
    <w:rsid w:val="004C443D"/>
    <w:rsid w:val="004C55C5"/>
    <w:rsid w:val="004D6937"/>
    <w:rsid w:val="004D7B5F"/>
    <w:rsid w:val="004E429B"/>
    <w:rsid w:val="004E6915"/>
    <w:rsid w:val="004F394B"/>
    <w:rsid w:val="00511C24"/>
    <w:rsid w:val="00514E6B"/>
    <w:rsid w:val="00515696"/>
    <w:rsid w:val="005160F2"/>
    <w:rsid w:val="0052319D"/>
    <w:rsid w:val="005240C4"/>
    <w:rsid w:val="00524EC0"/>
    <w:rsid w:val="00525590"/>
    <w:rsid w:val="0053134A"/>
    <w:rsid w:val="0053647A"/>
    <w:rsid w:val="00536B94"/>
    <w:rsid w:val="00544142"/>
    <w:rsid w:val="00544B83"/>
    <w:rsid w:val="00553D3C"/>
    <w:rsid w:val="00554293"/>
    <w:rsid w:val="005544CF"/>
    <w:rsid w:val="005561BE"/>
    <w:rsid w:val="00571989"/>
    <w:rsid w:val="005828CC"/>
    <w:rsid w:val="005902CA"/>
    <w:rsid w:val="00594088"/>
    <w:rsid w:val="005B7384"/>
    <w:rsid w:val="005C715A"/>
    <w:rsid w:val="005C7B85"/>
    <w:rsid w:val="005D3142"/>
    <w:rsid w:val="005D330E"/>
    <w:rsid w:val="005E34FD"/>
    <w:rsid w:val="005E751B"/>
    <w:rsid w:val="005F3089"/>
    <w:rsid w:val="005F5780"/>
    <w:rsid w:val="0060153C"/>
    <w:rsid w:val="006027E0"/>
    <w:rsid w:val="00603943"/>
    <w:rsid w:val="00604103"/>
    <w:rsid w:val="0061101C"/>
    <w:rsid w:val="00617C96"/>
    <w:rsid w:val="00625B64"/>
    <w:rsid w:val="00632374"/>
    <w:rsid w:val="00644BE3"/>
    <w:rsid w:val="0064525B"/>
    <w:rsid w:val="00657402"/>
    <w:rsid w:val="006619DF"/>
    <w:rsid w:val="006636EF"/>
    <w:rsid w:val="006669C5"/>
    <w:rsid w:val="0067194C"/>
    <w:rsid w:val="00685D8C"/>
    <w:rsid w:val="0069321F"/>
    <w:rsid w:val="006A2432"/>
    <w:rsid w:val="006B356B"/>
    <w:rsid w:val="006B7996"/>
    <w:rsid w:val="006C29EB"/>
    <w:rsid w:val="006C6880"/>
    <w:rsid w:val="006E4B12"/>
    <w:rsid w:val="006E58F1"/>
    <w:rsid w:val="006F1111"/>
    <w:rsid w:val="007104CC"/>
    <w:rsid w:val="0071503C"/>
    <w:rsid w:val="00716DB5"/>
    <w:rsid w:val="00723A45"/>
    <w:rsid w:val="00731049"/>
    <w:rsid w:val="00736631"/>
    <w:rsid w:val="00736F3A"/>
    <w:rsid w:val="00751772"/>
    <w:rsid w:val="007722E2"/>
    <w:rsid w:val="0077625A"/>
    <w:rsid w:val="00780430"/>
    <w:rsid w:val="0079217F"/>
    <w:rsid w:val="00792AB2"/>
    <w:rsid w:val="00795C09"/>
    <w:rsid w:val="007972BA"/>
    <w:rsid w:val="00797E49"/>
    <w:rsid w:val="007A4932"/>
    <w:rsid w:val="007A726A"/>
    <w:rsid w:val="007B1E53"/>
    <w:rsid w:val="007B1F03"/>
    <w:rsid w:val="007B22AD"/>
    <w:rsid w:val="007B33AC"/>
    <w:rsid w:val="007C0123"/>
    <w:rsid w:val="007C1CBB"/>
    <w:rsid w:val="007D3807"/>
    <w:rsid w:val="007E21AA"/>
    <w:rsid w:val="007E591B"/>
    <w:rsid w:val="007F5C45"/>
    <w:rsid w:val="007F7687"/>
    <w:rsid w:val="00801EAA"/>
    <w:rsid w:val="00803824"/>
    <w:rsid w:val="008102ED"/>
    <w:rsid w:val="008216C0"/>
    <w:rsid w:val="00827102"/>
    <w:rsid w:val="008442DD"/>
    <w:rsid w:val="0085705C"/>
    <w:rsid w:val="00866BFF"/>
    <w:rsid w:val="00866E46"/>
    <w:rsid w:val="00876900"/>
    <w:rsid w:val="008936A3"/>
    <w:rsid w:val="00894B27"/>
    <w:rsid w:val="008D738E"/>
    <w:rsid w:val="008E0082"/>
    <w:rsid w:val="008E57A5"/>
    <w:rsid w:val="008F0B01"/>
    <w:rsid w:val="008F25B3"/>
    <w:rsid w:val="008F2652"/>
    <w:rsid w:val="009114DA"/>
    <w:rsid w:val="00932A76"/>
    <w:rsid w:val="00936E7B"/>
    <w:rsid w:val="009521BD"/>
    <w:rsid w:val="00960366"/>
    <w:rsid w:val="009611AA"/>
    <w:rsid w:val="00965F43"/>
    <w:rsid w:val="00967DA8"/>
    <w:rsid w:val="00970740"/>
    <w:rsid w:val="00975F46"/>
    <w:rsid w:val="009775AE"/>
    <w:rsid w:val="00997655"/>
    <w:rsid w:val="009A1B66"/>
    <w:rsid w:val="009A587D"/>
    <w:rsid w:val="009A5CBE"/>
    <w:rsid w:val="009A643B"/>
    <w:rsid w:val="009B7065"/>
    <w:rsid w:val="009C43B1"/>
    <w:rsid w:val="009D0765"/>
    <w:rsid w:val="009F41A8"/>
    <w:rsid w:val="00A005F8"/>
    <w:rsid w:val="00A02903"/>
    <w:rsid w:val="00A050C5"/>
    <w:rsid w:val="00A11E2D"/>
    <w:rsid w:val="00A1665B"/>
    <w:rsid w:val="00A36CB7"/>
    <w:rsid w:val="00A4121D"/>
    <w:rsid w:val="00A433E6"/>
    <w:rsid w:val="00A471A6"/>
    <w:rsid w:val="00A52519"/>
    <w:rsid w:val="00A65C4B"/>
    <w:rsid w:val="00A65DA4"/>
    <w:rsid w:val="00A73F59"/>
    <w:rsid w:val="00A75BE0"/>
    <w:rsid w:val="00A7680E"/>
    <w:rsid w:val="00A83918"/>
    <w:rsid w:val="00A931D9"/>
    <w:rsid w:val="00AB5491"/>
    <w:rsid w:val="00AB7990"/>
    <w:rsid w:val="00AC6BCD"/>
    <w:rsid w:val="00AD333E"/>
    <w:rsid w:val="00AD447B"/>
    <w:rsid w:val="00AD6873"/>
    <w:rsid w:val="00AE1A03"/>
    <w:rsid w:val="00AE4809"/>
    <w:rsid w:val="00AE4DDE"/>
    <w:rsid w:val="00AE68C0"/>
    <w:rsid w:val="00AF036B"/>
    <w:rsid w:val="00AF1725"/>
    <w:rsid w:val="00AF2F47"/>
    <w:rsid w:val="00AF6FB5"/>
    <w:rsid w:val="00AF74D9"/>
    <w:rsid w:val="00B00A4F"/>
    <w:rsid w:val="00B1034B"/>
    <w:rsid w:val="00B137F1"/>
    <w:rsid w:val="00B42E31"/>
    <w:rsid w:val="00B526AA"/>
    <w:rsid w:val="00B63FA2"/>
    <w:rsid w:val="00B657C3"/>
    <w:rsid w:val="00B72714"/>
    <w:rsid w:val="00B76EBA"/>
    <w:rsid w:val="00B95B14"/>
    <w:rsid w:val="00B9793A"/>
    <w:rsid w:val="00BA5A0A"/>
    <w:rsid w:val="00BA6F3E"/>
    <w:rsid w:val="00BB042B"/>
    <w:rsid w:val="00BD40AB"/>
    <w:rsid w:val="00BE7093"/>
    <w:rsid w:val="00BF1FDB"/>
    <w:rsid w:val="00C1507D"/>
    <w:rsid w:val="00C325D2"/>
    <w:rsid w:val="00C34CFD"/>
    <w:rsid w:val="00C42BF6"/>
    <w:rsid w:val="00C437F6"/>
    <w:rsid w:val="00C50137"/>
    <w:rsid w:val="00C55DA4"/>
    <w:rsid w:val="00C56BD2"/>
    <w:rsid w:val="00C64FC9"/>
    <w:rsid w:val="00C6568E"/>
    <w:rsid w:val="00C72EB7"/>
    <w:rsid w:val="00C81A38"/>
    <w:rsid w:val="00C83A17"/>
    <w:rsid w:val="00C8413B"/>
    <w:rsid w:val="00C86D0C"/>
    <w:rsid w:val="00C9049D"/>
    <w:rsid w:val="00C932EB"/>
    <w:rsid w:val="00C94048"/>
    <w:rsid w:val="00CA3DA2"/>
    <w:rsid w:val="00CA3F81"/>
    <w:rsid w:val="00CA610F"/>
    <w:rsid w:val="00CD4478"/>
    <w:rsid w:val="00CE29B7"/>
    <w:rsid w:val="00CF1F1F"/>
    <w:rsid w:val="00CF2ABD"/>
    <w:rsid w:val="00CF2F06"/>
    <w:rsid w:val="00CF4594"/>
    <w:rsid w:val="00CF567A"/>
    <w:rsid w:val="00D07C08"/>
    <w:rsid w:val="00D204B4"/>
    <w:rsid w:val="00D21140"/>
    <w:rsid w:val="00D343C4"/>
    <w:rsid w:val="00D34808"/>
    <w:rsid w:val="00D3539E"/>
    <w:rsid w:val="00D35B72"/>
    <w:rsid w:val="00D36CBD"/>
    <w:rsid w:val="00D36D69"/>
    <w:rsid w:val="00D42076"/>
    <w:rsid w:val="00D433C0"/>
    <w:rsid w:val="00D44A26"/>
    <w:rsid w:val="00D64A51"/>
    <w:rsid w:val="00D65C5B"/>
    <w:rsid w:val="00D70DBB"/>
    <w:rsid w:val="00D748F7"/>
    <w:rsid w:val="00D77A64"/>
    <w:rsid w:val="00D84278"/>
    <w:rsid w:val="00D85732"/>
    <w:rsid w:val="00D86245"/>
    <w:rsid w:val="00DA7303"/>
    <w:rsid w:val="00DB0645"/>
    <w:rsid w:val="00DB19BC"/>
    <w:rsid w:val="00DB2E79"/>
    <w:rsid w:val="00DB3C16"/>
    <w:rsid w:val="00DB4DC5"/>
    <w:rsid w:val="00DB6065"/>
    <w:rsid w:val="00DB6747"/>
    <w:rsid w:val="00DB7877"/>
    <w:rsid w:val="00DC044E"/>
    <w:rsid w:val="00DC443B"/>
    <w:rsid w:val="00DC45BE"/>
    <w:rsid w:val="00DC7B04"/>
    <w:rsid w:val="00DD23F8"/>
    <w:rsid w:val="00DE2F0A"/>
    <w:rsid w:val="00DF2091"/>
    <w:rsid w:val="00E00C2B"/>
    <w:rsid w:val="00E04A67"/>
    <w:rsid w:val="00E1442C"/>
    <w:rsid w:val="00E25643"/>
    <w:rsid w:val="00E45113"/>
    <w:rsid w:val="00E453D1"/>
    <w:rsid w:val="00E507A6"/>
    <w:rsid w:val="00E50C03"/>
    <w:rsid w:val="00E54CE7"/>
    <w:rsid w:val="00E63FDE"/>
    <w:rsid w:val="00E710E4"/>
    <w:rsid w:val="00E74185"/>
    <w:rsid w:val="00E7715A"/>
    <w:rsid w:val="00E800FE"/>
    <w:rsid w:val="00E84FBE"/>
    <w:rsid w:val="00E95C83"/>
    <w:rsid w:val="00EA5648"/>
    <w:rsid w:val="00EA66E7"/>
    <w:rsid w:val="00EB2C64"/>
    <w:rsid w:val="00EC1F4E"/>
    <w:rsid w:val="00EC2904"/>
    <w:rsid w:val="00EC4DA5"/>
    <w:rsid w:val="00ED01F4"/>
    <w:rsid w:val="00ED2071"/>
    <w:rsid w:val="00ED6B1D"/>
    <w:rsid w:val="00EE4864"/>
    <w:rsid w:val="00F13DEF"/>
    <w:rsid w:val="00F23FB0"/>
    <w:rsid w:val="00F2540B"/>
    <w:rsid w:val="00F31CE3"/>
    <w:rsid w:val="00F3271B"/>
    <w:rsid w:val="00F343B1"/>
    <w:rsid w:val="00F359FE"/>
    <w:rsid w:val="00F35F45"/>
    <w:rsid w:val="00F45EAC"/>
    <w:rsid w:val="00F56815"/>
    <w:rsid w:val="00F62C38"/>
    <w:rsid w:val="00F66BEC"/>
    <w:rsid w:val="00F84E36"/>
    <w:rsid w:val="00F9360D"/>
    <w:rsid w:val="00FA3E2A"/>
    <w:rsid w:val="00FB1D2E"/>
    <w:rsid w:val="00FC5D7C"/>
    <w:rsid w:val="00FD6889"/>
    <w:rsid w:val="00FE4573"/>
    <w:rsid w:val="00FE5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4CE448"/>
  <w15:chartTrackingRefBased/>
  <w15:docId w15:val="{6C5E7CB6-2739-4DEE-8ECE-89F2426E2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552E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3A17"/>
    <w:pPr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2EB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2EB7"/>
    <w:rPr>
      <w:rFonts w:ascii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2EB7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643B0"/>
  </w:style>
  <w:style w:type="character" w:customStyle="1" w:styleId="PlainTextChar">
    <w:name w:val="Plain Text Char"/>
    <w:basedOn w:val="DefaultParagraphFont"/>
    <w:link w:val="PlainText"/>
    <w:uiPriority w:val="99"/>
    <w:semiHidden/>
    <w:rsid w:val="001643B0"/>
    <w:rPr>
      <w:rFonts w:ascii="Calibri" w:hAnsi="Calibri" w:cs="Calibri"/>
    </w:rPr>
  </w:style>
  <w:style w:type="paragraph" w:customStyle="1" w:styleId="Default">
    <w:name w:val="Default"/>
    <w:basedOn w:val="Normal"/>
    <w:rsid w:val="004618B3"/>
    <w:pPr>
      <w:autoSpaceDE w:val="0"/>
      <w:autoSpaceDN w:val="0"/>
    </w:pPr>
    <w:rPr>
      <w:rFonts w:ascii="Cambria" w:hAnsi="Cambri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A08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80430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sid w:val="00DA730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F78B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931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31D9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A931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31D9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1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1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2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1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1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6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7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4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00186691C41D4D86F9BF054B2D1F1A" ma:contentTypeVersion="14" ma:contentTypeDescription="Create a new document." ma:contentTypeScope="" ma:versionID="66ced25bdcdb617d6f57d541e3736cea">
  <xsd:schema xmlns:xsd="http://www.w3.org/2001/XMLSchema" xmlns:xs="http://www.w3.org/2001/XMLSchema" xmlns:p="http://schemas.microsoft.com/office/2006/metadata/properties" xmlns:ns3="74ae1f24-4d48-4acc-a562-79128171ab58" xmlns:ns4="89dd77c0-f95e-4b45-8141-1a91bce867af" targetNamespace="http://schemas.microsoft.com/office/2006/metadata/properties" ma:root="true" ma:fieldsID="b078015e98aa5a9f5674f51fce6b2b22" ns3:_="" ns4:_="">
    <xsd:import namespace="74ae1f24-4d48-4acc-a562-79128171ab58"/>
    <xsd:import namespace="89dd77c0-f95e-4b45-8141-1a91bce867a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ae1f24-4d48-4acc-a562-79128171ab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d77c0-f95e-4b45-8141-1a91bce867a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4ae1f24-4d48-4acc-a562-79128171ab5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8BF0DC-34C8-48DC-A106-A2D55CEAE8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ae1f24-4d48-4acc-a562-79128171ab58"/>
    <ds:schemaRef ds:uri="89dd77c0-f95e-4b45-8141-1a91bce867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3A95C0-73FD-4C2F-96EA-101DF50ADDD9}">
  <ds:schemaRefs>
    <ds:schemaRef ds:uri="http://schemas.microsoft.com/office/2006/metadata/properties"/>
    <ds:schemaRef ds:uri="http://schemas.microsoft.com/office/infopath/2007/PartnerControls"/>
    <ds:schemaRef ds:uri="74ae1f24-4d48-4acc-a562-79128171ab58"/>
  </ds:schemaRefs>
</ds:datastoreItem>
</file>

<file path=customXml/itemProps3.xml><?xml version="1.0" encoding="utf-8"?>
<ds:datastoreItem xmlns:ds="http://schemas.openxmlformats.org/officeDocument/2006/customXml" ds:itemID="{2A164540-F3BE-4F84-8665-5C726241BB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04B117-56EC-4784-A1E8-5F6175330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13</Words>
  <Characters>3858</Characters>
  <Application>Microsoft Office Word</Application>
  <DocSecurity>0</DocSecurity>
  <Lines>120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fsoccer135@outlook.com</dc:creator>
  <cp:keywords/>
  <dc:description/>
  <cp:lastModifiedBy>Sandra Marquez</cp:lastModifiedBy>
  <cp:revision>4</cp:revision>
  <cp:lastPrinted>2023-09-15T16:40:00Z</cp:lastPrinted>
  <dcterms:created xsi:type="dcterms:W3CDTF">2024-02-05T23:03:00Z</dcterms:created>
  <dcterms:modified xsi:type="dcterms:W3CDTF">2024-02-06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00186691C41D4D86F9BF054B2D1F1A</vt:lpwstr>
  </property>
  <property fmtid="{D5CDD505-2E9C-101B-9397-08002B2CF9AE}" pid="3" name="GrammarlyDocumentId">
    <vt:lpwstr>084d2946ae8a03201e06e9ab898cd98810492c05dce19167194c3cb61cc6fa3a</vt:lpwstr>
  </property>
</Properties>
</file>